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By Dr. Gernot Starke, Dr. Peter Hruschka and contributors.</w:t>
      </w:r>
    </w:p>
    <w:p w14:paraId="1B707EAC" w14:textId="77777777" w:rsidR="008B7A58" w:rsidRPr="00513197" w:rsidRDefault="00633AC3">
      <w:pPr>
        <w:pStyle w:val="Textoindependiente"/>
        <w:rPr>
          <w:lang w:val="en-US"/>
        </w:rPr>
      </w:pPr>
      <w:r w:rsidRPr="00513197">
        <w:rPr>
          <w:lang w:val="en-US"/>
        </w:rPr>
        <w:t>Template Revision: 7.0 EN (based on asciidoc),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Created by Dr. Peter Hruschka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presentandola en un front y bajo ciertos provilegios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Aumentar en un 100% el indic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gramStart"/>
      <w:r>
        <w:t>días,para</w:t>
      </w:r>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gramStart"/>
      <w:r>
        <w:t>mes,para</w:t>
      </w:r>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gramStart"/>
      <w:r>
        <w:t>áreas;una</w:t>
      </w:r>
      <w:proofErr w:type="gram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r>
        <w:t>Requirements Overview</w:t>
      </w:r>
      <w:bookmarkEnd w:id="1"/>
    </w:p>
    <w:p w14:paraId="44E56D0B" w14:textId="2764785B" w:rsidR="008B7A58" w:rsidRDefault="00633AC3">
      <w:pPr>
        <w:pStyle w:val="Ttulo2"/>
      </w:pPr>
      <w:bookmarkStart w:id="2" w:name="_quality_goals"/>
      <w:r>
        <w:t>Quality Goals</w:t>
      </w:r>
      <w:bookmarkEnd w:id="2"/>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77777777" w:rsidR="008B7A58" w:rsidRDefault="00633AC3">
      <w:pPr>
        <w:pStyle w:val="Ttulo2"/>
      </w:pPr>
      <w:bookmarkStart w:id="3" w:name="_stakeholders"/>
      <w:r>
        <w:t>Stakeholders</w:t>
      </w:r>
      <w:bookmarkEnd w:id="3"/>
    </w:p>
    <w:tbl>
      <w:tblPr>
        <w:tblStyle w:val="Table"/>
        <w:tblW w:w="5000" w:type="pct"/>
        <w:tblLook w:val="07E0" w:firstRow="1" w:lastRow="1" w:firstColumn="1" w:lastColumn="1" w:noHBand="1" w:noVBand="1"/>
      </w:tblPr>
      <w:tblGrid>
        <w:gridCol w:w="8614"/>
        <w:gridCol w:w="220"/>
        <w:gridCol w:w="220"/>
      </w:tblGrid>
      <w:tr w:rsidR="00EC0A59" w14:paraId="6A5A3487" w14:textId="77777777">
        <w:tc>
          <w:tcPr>
            <w:tcW w:w="0" w:type="auto"/>
            <w:tcBorders>
              <w:bottom w:val="single" w:sz="0" w:space="0" w:color="auto"/>
            </w:tcBorders>
            <w:vAlign w:val="bottom"/>
          </w:tcPr>
          <w:tbl>
            <w:tblPr>
              <w:tblStyle w:val="Tablaconcuadrcula"/>
              <w:tblW w:w="10098" w:type="dxa"/>
              <w:tblLook w:val="04A0" w:firstRow="1" w:lastRow="0" w:firstColumn="1" w:lastColumn="0" w:noHBand="0" w:noVBand="1"/>
            </w:tblPr>
            <w:tblGrid>
              <w:gridCol w:w="1201"/>
              <w:gridCol w:w="1041"/>
              <w:gridCol w:w="1187"/>
              <w:gridCol w:w="2168"/>
              <w:gridCol w:w="1657"/>
              <w:gridCol w:w="1134"/>
            </w:tblGrid>
            <w:tr w:rsidR="00526CDD" w14:paraId="477489C6" w14:textId="77777777" w:rsidTr="00471BCB">
              <w:tc>
                <w:tcPr>
                  <w:tcW w:w="1955" w:type="dxa"/>
                </w:tcPr>
                <w:p w14:paraId="154F4C26" w14:textId="77777777" w:rsidR="00526CDD" w:rsidRPr="00B44FAB" w:rsidRDefault="00526CDD" w:rsidP="00526CDD">
                  <w:pPr>
                    <w:pStyle w:val="Prrafodelista"/>
                    <w:ind w:left="0"/>
                    <w:jc w:val="center"/>
                    <w:rPr>
                      <w:b/>
                      <w:bCs/>
                    </w:rPr>
                  </w:pPr>
                  <w:r w:rsidRPr="00B44FAB">
                    <w:rPr>
                      <w:b/>
                      <w:bCs/>
                    </w:rPr>
                    <w:t>Stakeholder</w:t>
                  </w:r>
                </w:p>
              </w:tc>
              <w:tc>
                <w:tcPr>
                  <w:tcW w:w="1165" w:type="dxa"/>
                </w:tcPr>
                <w:p w14:paraId="1E291537" w14:textId="77777777" w:rsidR="00526CDD" w:rsidRPr="00B44FAB" w:rsidRDefault="00526CDD" w:rsidP="00526CDD">
                  <w:pPr>
                    <w:pStyle w:val="Prrafodelista"/>
                    <w:ind w:left="0"/>
                    <w:jc w:val="center"/>
                    <w:rPr>
                      <w:b/>
                      <w:bCs/>
                    </w:rPr>
                  </w:pPr>
                  <w:r w:rsidRPr="00B44FAB">
                    <w:rPr>
                      <w:b/>
                      <w:bCs/>
                    </w:rPr>
                    <w:t>Rol</w:t>
                  </w:r>
                </w:p>
              </w:tc>
              <w:tc>
                <w:tcPr>
                  <w:tcW w:w="1420" w:type="dxa"/>
                </w:tcPr>
                <w:p w14:paraId="291F966E" w14:textId="77777777" w:rsidR="00526CDD" w:rsidRPr="00B44FAB" w:rsidRDefault="00526CDD" w:rsidP="00526CDD">
                  <w:pPr>
                    <w:pStyle w:val="Prrafodelista"/>
                    <w:ind w:left="0"/>
                    <w:jc w:val="center"/>
                    <w:rPr>
                      <w:b/>
                      <w:bCs/>
                    </w:rPr>
                  </w:pPr>
                  <w:r w:rsidRPr="00B44FAB">
                    <w:rPr>
                      <w:b/>
                      <w:bCs/>
                    </w:rPr>
                    <w:t>Restricciones</w:t>
                  </w:r>
                </w:p>
              </w:tc>
              <w:tc>
                <w:tcPr>
                  <w:tcW w:w="1813" w:type="dxa"/>
                </w:tcPr>
                <w:p w14:paraId="3BDABD52" w14:textId="77777777" w:rsidR="00526CDD" w:rsidRPr="00B44FAB" w:rsidRDefault="00526CDD" w:rsidP="00526CDD">
                  <w:pPr>
                    <w:pStyle w:val="Prrafodelista"/>
                    <w:ind w:left="0"/>
                    <w:jc w:val="center"/>
                    <w:rPr>
                      <w:b/>
                      <w:bCs/>
                    </w:rPr>
                  </w:pPr>
                  <w:r w:rsidRPr="00B44FAB">
                    <w:rPr>
                      <w:b/>
                      <w:bCs/>
                    </w:rPr>
                    <w:t>Atributo de calidad</w:t>
                  </w:r>
                </w:p>
              </w:tc>
              <w:tc>
                <w:tcPr>
                  <w:tcW w:w="2197" w:type="dxa"/>
                </w:tcPr>
                <w:p w14:paraId="519DD7F1" w14:textId="77777777" w:rsidR="00526CDD" w:rsidRPr="00B44FAB" w:rsidRDefault="00526CDD" w:rsidP="00526CDD">
                  <w:pPr>
                    <w:pStyle w:val="Prrafodelista"/>
                    <w:ind w:left="0"/>
                    <w:jc w:val="center"/>
                    <w:rPr>
                      <w:b/>
                      <w:bCs/>
                    </w:rPr>
                  </w:pPr>
                  <w:r w:rsidRPr="00B44FAB">
                    <w:rPr>
                      <w:b/>
                      <w:bCs/>
                    </w:rPr>
                    <w:t>Viewpoints</w:t>
                  </w:r>
                </w:p>
              </w:tc>
              <w:tc>
                <w:tcPr>
                  <w:tcW w:w="1548" w:type="dxa"/>
                </w:tcPr>
                <w:p w14:paraId="2F721AA2" w14:textId="77777777" w:rsidR="00526CDD" w:rsidRPr="00B44FAB" w:rsidRDefault="00526CDD" w:rsidP="00526CDD">
                  <w:pPr>
                    <w:pStyle w:val="Prrafodelista"/>
                    <w:ind w:left="0"/>
                    <w:jc w:val="center"/>
                    <w:rPr>
                      <w:b/>
                      <w:bCs/>
                    </w:rPr>
                  </w:pPr>
                  <w:r w:rsidRPr="00B44FAB">
                    <w:rPr>
                      <w:b/>
                      <w:bCs/>
                    </w:rPr>
                    <w:t>Comentarios</w:t>
                  </w:r>
                </w:p>
              </w:tc>
            </w:tr>
            <w:tr w:rsidR="00526CDD" w14:paraId="59520087" w14:textId="77777777" w:rsidTr="00471BCB">
              <w:tc>
                <w:tcPr>
                  <w:tcW w:w="1955" w:type="dxa"/>
                </w:tcPr>
                <w:p w14:paraId="5CD6515C" w14:textId="77777777" w:rsidR="00526CDD" w:rsidRDefault="00526CDD" w:rsidP="00526CDD">
                  <w:pPr>
                    <w:pStyle w:val="Prrafodelista"/>
                    <w:ind w:left="0"/>
                  </w:pPr>
                  <w:r>
                    <w:t>Gerente</w:t>
                  </w:r>
                </w:p>
              </w:tc>
              <w:tc>
                <w:tcPr>
                  <w:tcW w:w="1165" w:type="dxa"/>
                </w:tcPr>
                <w:p w14:paraId="24FC2DDC" w14:textId="77777777" w:rsidR="00526CDD" w:rsidRDefault="00526CDD" w:rsidP="00526CDD">
                  <w:pPr>
                    <w:pStyle w:val="Prrafodelista"/>
                    <w:ind w:left="0"/>
                  </w:pPr>
                  <w:r>
                    <w:t>Es la persona encargada de operar los negocios de la empresa</w:t>
                  </w:r>
                </w:p>
              </w:tc>
              <w:tc>
                <w:tcPr>
                  <w:tcW w:w="1420" w:type="dxa"/>
                </w:tcPr>
                <w:p w14:paraId="797818ED" w14:textId="77777777" w:rsidR="00526CDD" w:rsidRDefault="00526CDD" w:rsidP="00526CDD">
                  <w:pPr>
                    <w:pStyle w:val="Prrafodelista"/>
                    <w:ind w:left="0"/>
                  </w:pPr>
                </w:p>
              </w:tc>
              <w:tc>
                <w:tcPr>
                  <w:tcW w:w="1813" w:type="dxa"/>
                </w:tcPr>
                <w:p w14:paraId="0F612B4B" w14:textId="77777777" w:rsidR="00526CDD" w:rsidRDefault="00526CDD" w:rsidP="00526CDD">
                  <w:pPr>
                    <w:pStyle w:val="Prrafodelista"/>
                    <w:numPr>
                      <w:ilvl w:val="0"/>
                      <w:numId w:val="10"/>
                    </w:numPr>
                    <w:spacing w:after="0" w:line="240" w:lineRule="auto"/>
                  </w:pPr>
                  <w:r>
                    <w:t>Confiabilidad</w:t>
                  </w:r>
                </w:p>
                <w:p w14:paraId="1DC6A501" w14:textId="77777777" w:rsidR="00526CDD" w:rsidRDefault="00526CDD" w:rsidP="00526CDD">
                  <w:pPr>
                    <w:pStyle w:val="Prrafodelista"/>
                    <w:numPr>
                      <w:ilvl w:val="0"/>
                      <w:numId w:val="10"/>
                    </w:numPr>
                    <w:spacing w:after="0" w:line="240" w:lineRule="auto"/>
                  </w:pPr>
                  <w:r>
                    <w:t>Desempeño (Eficiencia)</w:t>
                  </w:r>
                </w:p>
                <w:p w14:paraId="68B4D926" w14:textId="77777777" w:rsidR="00526CDD" w:rsidRDefault="00526CDD" w:rsidP="00526CDD">
                  <w:pPr>
                    <w:pStyle w:val="Prrafodelista"/>
                    <w:numPr>
                      <w:ilvl w:val="0"/>
                      <w:numId w:val="10"/>
                    </w:numPr>
                    <w:spacing w:after="0" w:line="240" w:lineRule="auto"/>
                  </w:pPr>
                  <w:r>
                    <w:t>Usabilidad</w:t>
                  </w:r>
                </w:p>
              </w:tc>
              <w:tc>
                <w:tcPr>
                  <w:tcW w:w="2197" w:type="dxa"/>
                </w:tcPr>
                <w:p w14:paraId="7CFB7313" w14:textId="77777777" w:rsidR="00526CDD" w:rsidRDefault="00526CDD" w:rsidP="00526CDD">
                  <w:pPr>
                    <w:pStyle w:val="Prrafodelista"/>
                    <w:numPr>
                      <w:ilvl w:val="0"/>
                      <w:numId w:val="10"/>
                    </w:numPr>
                    <w:spacing w:after="0" w:line="240" w:lineRule="auto"/>
                  </w:pPr>
                  <w:r>
                    <w:t>Vista Contexto</w:t>
                  </w:r>
                </w:p>
              </w:tc>
              <w:tc>
                <w:tcPr>
                  <w:tcW w:w="1548" w:type="dxa"/>
                </w:tcPr>
                <w:p w14:paraId="557A8BCC" w14:textId="77777777" w:rsidR="00526CDD" w:rsidRDefault="00526CDD" w:rsidP="00526CDD">
                  <w:pPr>
                    <w:pStyle w:val="Prrafodelista"/>
                    <w:ind w:left="0"/>
                  </w:pPr>
                </w:p>
              </w:tc>
            </w:tr>
            <w:tr w:rsidR="00526CDD" w14:paraId="4B4BFA31" w14:textId="77777777" w:rsidTr="00471BCB">
              <w:tc>
                <w:tcPr>
                  <w:tcW w:w="1955" w:type="dxa"/>
                </w:tcPr>
                <w:p w14:paraId="39EB18B4" w14:textId="77777777" w:rsidR="00526CDD" w:rsidRDefault="00526CDD" w:rsidP="00526CDD">
                  <w:pPr>
                    <w:pStyle w:val="Prrafodelista"/>
                    <w:ind w:left="0"/>
                  </w:pPr>
                  <w:r>
                    <w:t xml:space="preserve">Jefe de diseño </w:t>
                  </w:r>
                </w:p>
              </w:tc>
              <w:tc>
                <w:tcPr>
                  <w:tcW w:w="1165" w:type="dxa"/>
                </w:tcPr>
                <w:p w14:paraId="0B1F8D2E" w14:textId="77777777" w:rsidR="00526CDD" w:rsidRDefault="00526CDD" w:rsidP="00526CDD">
                  <w:pPr>
                    <w:pStyle w:val="Prrafodelista"/>
                    <w:ind w:left="0"/>
                  </w:pPr>
                  <w:r>
                    <w:t>Es la persona encargada de llevar el proceso de diseño</w:t>
                  </w:r>
                </w:p>
              </w:tc>
              <w:tc>
                <w:tcPr>
                  <w:tcW w:w="1420" w:type="dxa"/>
                </w:tcPr>
                <w:p w14:paraId="5477E4BE" w14:textId="77777777" w:rsidR="00526CDD" w:rsidRDefault="00526CDD" w:rsidP="00526CDD">
                  <w:pPr>
                    <w:pStyle w:val="Prrafodelista"/>
                    <w:ind w:left="0"/>
                  </w:pPr>
                  <w:r>
                    <w:t>-No puede eliminar información sin la respectiva aprobación del Gerente</w:t>
                  </w:r>
                </w:p>
              </w:tc>
              <w:tc>
                <w:tcPr>
                  <w:tcW w:w="1813" w:type="dxa"/>
                </w:tcPr>
                <w:p w14:paraId="168F2E5C" w14:textId="77777777" w:rsidR="00526CDD" w:rsidRDefault="00526CDD" w:rsidP="00526CDD">
                  <w:pPr>
                    <w:pStyle w:val="Prrafodelista"/>
                    <w:numPr>
                      <w:ilvl w:val="0"/>
                      <w:numId w:val="13"/>
                    </w:numPr>
                    <w:spacing w:after="0" w:line="240" w:lineRule="auto"/>
                  </w:pPr>
                  <w:r>
                    <w:t>Usabilidad</w:t>
                  </w:r>
                </w:p>
              </w:tc>
              <w:tc>
                <w:tcPr>
                  <w:tcW w:w="2197" w:type="dxa"/>
                </w:tcPr>
                <w:p w14:paraId="0DF23107" w14:textId="77777777" w:rsidR="00526CDD" w:rsidRDefault="00526CDD" w:rsidP="00526CDD">
                  <w:pPr>
                    <w:pStyle w:val="Prrafodelista"/>
                    <w:numPr>
                      <w:ilvl w:val="0"/>
                      <w:numId w:val="10"/>
                    </w:numPr>
                    <w:spacing w:after="0" w:line="240" w:lineRule="auto"/>
                  </w:pPr>
                  <w:r>
                    <w:t>Vista Componentes</w:t>
                  </w:r>
                </w:p>
              </w:tc>
              <w:tc>
                <w:tcPr>
                  <w:tcW w:w="1548" w:type="dxa"/>
                </w:tcPr>
                <w:p w14:paraId="1F4F9676" w14:textId="77777777" w:rsidR="00526CDD" w:rsidRDefault="00526CDD" w:rsidP="00526CDD">
                  <w:pPr>
                    <w:pStyle w:val="Prrafodelista"/>
                    <w:ind w:left="0"/>
                  </w:pPr>
                </w:p>
              </w:tc>
            </w:tr>
            <w:tr w:rsidR="00526CDD" w14:paraId="27A8E756" w14:textId="77777777" w:rsidTr="00471BCB">
              <w:tc>
                <w:tcPr>
                  <w:tcW w:w="1955" w:type="dxa"/>
                </w:tcPr>
                <w:p w14:paraId="3CCA1506" w14:textId="77777777" w:rsidR="00526CDD" w:rsidRDefault="00526CDD" w:rsidP="00526CDD">
                  <w:pPr>
                    <w:pStyle w:val="Prrafodelista"/>
                    <w:ind w:left="0"/>
                  </w:pPr>
                  <w:r>
                    <w:t>Jefe de desarrollo</w:t>
                  </w:r>
                </w:p>
              </w:tc>
              <w:tc>
                <w:tcPr>
                  <w:tcW w:w="1165" w:type="dxa"/>
                </w:tcPr>
                <w:p w14:paraId="2F955E3F" w14:textId="77777777" w:rsidR="00526CDD" w:rsidRDefault="00526CDD" w:rsidP="00526CDD">
                  <w:pPr>
                    <w:pStyle w:val="Prrafodelista"/>
                    <w:ind w:left="0"/>
                  </w:pPr>
                  <w:r>
                    <w:t xml:space="preserve">Es la persona encargada de llevar el </w:t>
                  </w:r>
                  <w:r>
                    <w:lastRenderedPageBreak/>
                    <w:t>proceso de desarrollo</w:t>
                  </w:r>
                </w:p>
              </w:tc>
              <w:tc>
                <w:tcPr>
                  <w:tcW w:w="1420" w:type="dxa"/>
                </w:tcPr>
                <w:p w14:paraId="104D7347" w14:textId="77777777" w:rsidR="00526CDD" w:rsidRDefault="00526CDD" w:rsidP="00526CDD">
                  <w:pPr>
                    <w:pStyle w:val="Prrafodelista"/>
                    <w:ind w:left="0"/>
                  </w:pPr>
                </w:p>
              </w:tc>
              <w:tc>
                <w:tcPr>
                  <w:tcW w:w="1813" w:type="dxa"/>
                </w:tcPr>
                <w:p w14:paraId="064C1CD9" w14:textId="77777777" w:rsidR="00526CDD" w:rsidRDefault="00526CDD" w:rsidP="00526CDD">
                  <w:pPr>
                    <w:pStyle w:val="Prrafodelista"/>
                    <w:numPr>
                      <w:ilvl w:val="0"/>
                      <w:numId w:val="10"/>
                    </w:numPr>
                    <w:spacing w:after="0" w:line="240" w:lineRule="auto"/>
                  </w:pPr>
                  <w:r>
                    <w:t>Interoperabilidad</w:t>
                  </w:r>
                </w:p>
                <w:p w14:paraId="30FB7132" w14:textId="77777777" w:rsidR="00526CDD" w:rsidRDefault="00526CDD" w:rsidP="00526CDD">
                  <w:pPr>
                    <w:pStyle w:val="Prrafodelista"/>
                    <w:numPr>
                      <w:ilvl w:val="0"/>
                      <w:numId w:val="10"/>
                    </w:numPr>
                    <w:spacing w:after="0" w:line="240" w:lineRule="auto"/>
                  </w:pPr>
                  <w:r>
                    <w:t>Mantenibilidad</w:t>
                  </w:r>
                </w:p>
                <w:p w14:paraId="39326621" w14:textId="77777777" w:rsidR="00526CDD" w:rsidRDefault="00526CDD" w:rsidP="00526CDD">
                  <w:pPr>
                    <w:pStyle w:val="Prrafodelista"/>
                    <w:numPr>
                      <w:ilvl w:val="0"/>
                      <w:numId w:val="10"/>
                    </w:numPr>
                    <w:spacing w:after="0" w:line="240" w:lineRule="auto"/>
                  </w:pPr>
                  <w:r>
                    <w:t>Confiabilidad</w:t>
                  </w:r>
                </w:p>
                <w:p w14:paraId="5D84C718" w14:textId="77777777" w:rsidR="00526CDD" w:rsidRDefault="00526CDD" w:rsidP="00526CDD">
                  <w:pPr>
                    <w:pStyle w:val="Prrafodelista"/>
                    <w:numPr>
                      <w:ilvl w:val="0"/>
                      <w:numId w:val="10"/>
                    </w:numPr>
                    <w:spacing w:after="0" w:line="240" w:lineRule="auto"/>
                  </w:pPr>
                  <w:r>
                    <w:lastRenderedPageBreak/>
                    <w:t>Escalabilidad</w:t>
                  </w:r>
                </w:p>
                <w:p w14:paraId="49D6CC05" w14:textId="77777777" w:rsidR="00526CDD" w:rsidRDefault="00526CDD" w:rsidP="00526CDD">
                  <w:pPr>
                    <w:pStyle w:val="Prrafodelista"/>
                    <w:numPr>
                      <w:ilvl w:val="0"/>
                      <w:numId w:val="10"/>
                    </w:numPr>
                    <w:spacing w:after="0" w:line="240" w:lineRule="auto"/>
                  </w:pPr>
                  <w:r>
                    <w:t>Fiabilidad</w:t>
                  </w:r>
                </w:p>
              </w:tc>
              <w:tc>
                <w:tcPr>
                  <w:tcW w:w="2197" w:type="dxa"/>
                </w:tcPr>
                <w:p w14:paraId="505DAFA9" w14:textId="77777777" w:rsidR="00526CDD" w:rsidRDefault="00526CDD" w:rsidP="00526CDD">
                  <w:pPr>
                    <w:pStyle w:val="Prrafodelista"/>
                    <w:numPr>
                      <w:ilvl w:val="0"/>
                      <w:numId w:val="10"/>
                    </w:numPr>
                    <w:spacing w:after="0" w:line="240" w:lineRule="auto"/>
                  </w:pPr>
                  <w:r>
                    <w:lastRenderedPageBreak/>
                    <w:t>Vista Contexto</w:t>
                  </w:r>
                </w:p>
                <w:p w14:paraId="3528CA0D" w14:textId="77777777" w:rsidR="00526CDD" w:rsidRDefault="00526CDD" w:rsidP="00526CDD">
                  <w:pPr>
                    <w:pStyle w:val="Prrafodelista"/>
                    <w:numPr>
                      <w:ilvl w:val="0"/>
                      <w:numId w:val="10"/>
                    </w:numPr>
                    <w:spacing w:after="0" w:line="240" w:lineRule="auto"/>
                  </w:pPr>
                  <w:r>
                    <w:t>Vista Componentes</w:t>
                  </w:r>
                </w:p>
                <w:p w14:paraId="78DC1E86" w14:textId="77777777" w:rsidR="00526CDD" w:rsidRDefault="00526CDD" w:rsidP="00526CDD">
                  <w:pPr>
                    <w:pStyle w:val="Prrafodelista"/>
                    <w:numPr>
                      <w:ilvl w:val="0"/>
                      <w:numId w:val="10"/>
                    </w:numPr>
                    <w:spacing w:after="0" w:line="240" w:lineRule="auto"/>
                  </w:pPr>
                  <w:r>
                    <w:lastRenderedPageBreak/>
                    <w:t>Vista Contenedores</w:t>
                  </w:r>
                </w:p>
              </w:tc>
              <w:tc>
                <w:tcPr>
                  <w:tcW w:w="1548" w:type="dxa"/>
                </w:tcPr>
                <w:p w14:paraId="2F8BF7A9" w14:textId="77777777" w:rsidR="00526CDD" w:rsidRDefault="00526CDD" w:rsidP="00526CDD">
                  <w:pPr>
                    <w:pStyle w:val="Prrafodelista"/>
                    <w:ind w:left="0"/>
                  </w:pPr>
                </w:p>
              </w:tc>
            </w:tr>
            <w:tr w:rsidR="00526CDD" w14:paraId="5064B5C3" w14:textId="77777777" w:rsidTr="00471BCB">
              <w:tc>
                <w:tcPr>
                  <w:tcW w:w="1955" w:type="dxa"/>
                </w:tcPr>
                <w:p w14:paraId="15BF9906" w14:textId="77777777" w:rsidR="00526CDD" w:rsidRDefault="00526CDD" w:rsidP="00526CDD">
                  <w:pPr>
                    <w:pStyle w:val="Prrafodelista"/>
                    <w:ind w:left="0"/>
                  </w:pPr>
                  <w:r>
                    <w:t>Jefe de soporte</w:t>
                  </w:r>
                </w:p>
              </w:tc>
              <w:tc>
                <w:tcPr>
                  <w:tcW w:w="1165" w:type="dxa"/>
                </w:tcPr>
                <w:p w14:paraId="725E394B" w14:textId="77777777" w:rsidR="00526CDD" w:rsidRDefault="00526CDD" w:rsidP="00526CDD">
                  <w:pPr>
                    <w:pStyle w:val="Prrafodelista"/>
                    <w:ind w:left="0"/>
                  </w:pPr>
                  <w:r>
                    <w:t>Es la persona encargada de llevar el proceso de soporte</w:t>
                  </w:r>
                </w:p>
              </w:tc>
              <w:tc>
                <w:tcPr>
                  <w:tcW w:w="1420" w:type="dxa"/>
                </w:tcPr>
                <w:p w14:paraId="23C8E257" w14:textId="77777777" w:rsidR="00526CDD" w:rsidRDefault="00526CDD" w:rsidP="00526CDD">
                  <w:pPr>
                    <w:pStyle w:val="Prrafodelista"/>
                    <w:ind w:left="0"/>
                  </w:pPr>
                </w:p>
              </w:tc>
              <w:tc>
                <w:tcPr>
                  <w:tcW w:w="1813" w:type="dxa"/>
                </w:tcPr>
                <w:p w14:paraId="6C9FF340" w14:textId="77777777" w:rsidR="00526CDD" w:rsidRDefault="00526CDD" w:rsidP="00526CDD">
                  <w:pPr>
                    <w:pStyle w:val="Prrafodelista"/>
                    <w:numPr>
                      <w:ilvl w:val="0"/>
                      <w:numId w:val="12"/>
                    </w:numPr>
                    <w:spacing w:after="0" w:line="240" w:lineRule="auto"/>
                  </w:pPr>
                  <w:r>
                    <w:t>Mantenibilidad</w:t>
                  </w:r>
                </w:p>
                <w:p w14:paraId="4F43E1AC" w14:textId="77777777" w:rsidR="00526CDD" w:rsidRDefault="00526CDD" w:rsidP="00526CDD">
                  <w:pPr>
                    <w:pStyle w:val="Prrafodelista"/>
                    <w:numPr>
                      <w:ilvl w:val="0"/>
                      <w:numId w:val="12"/>
                    </w:numPr>
                    <w:spacing w:after="0" w:line="240" w:lineRule="auto"/>
                  </w:pPr>
                  <w:r>
                    <w:t>Portabilidad</w:t>
                  </w:r>
                </w:p>
                <w:p w14:paraId="7A357466" w14:textId="77777777" w:rsidR="00526CDD" w:rsidRDefault="00526CDD" w:rsidP="00526CDD">
                  <w:pPr>
                    <w:pStyle w:val="Prrafodelista"/>
                    <w:numPr>
                      <w:ilvl w:val="0"/>
                      <w:numId w:val="12"/>
                    </w:numPr>
                    <w:spacing w:after="0" w:line="240" w:lineRule="auto"/>
                  </w:pPr>
                  <w:r>
                    <w:t>Escalabilidad</w:t>
                  </w:r>
                </w:p>
              </w:tc>
              <w:tc>
                <w:tcPr>
                  <w:tcW w:w="2197" w:type="dxa"/>
                </w:tcPr>
                <w:p w14:paraId="6FBF62FD" w14:textId="77777777" w:rsidR="00526CDD" w:rsidRDefault="00526CDD" w:rsidP="00526CDD">
                  <w:pPr>
                    <w:pStyle w:val="Prrafodelista"/>
                    <w:numPr>
                      <w:ilvl w:val="0"/>
                      <w:numId w:val="8"/>
                    </w:numPr>
                    <w:spacing w:after="0" w:line="240" w:lineRule="auto"/>
                  </w:pPr>
                  <w:r>
                    <w:t>Vista Contexto</w:t>
                  </w:r>
                </w:p>
                <w:p w14:paraId="1C458085" w14:textId="77777777" w:rsidR="00526CDD" w:rsidRDefault="00526CDD" w:rsidP="00526CDD">
                  <w:pPr>
                    <w:pStyle w:val="Prrafodelista"/>
                    <w:ind w:left="0"/>
                  </w:pPr>
                </w:p>
              </w:tc>
              <w:tc>
                <w:tcPr>
                  <w:tcW w:w="1548" w:type="dxa"/>
                </w:tcPr>
                <w:p w14:paraId="3160247E" w14:textId="77777777" w:rsidR="00526CDD" w:rsidRDefault="00526CDD" w:rsidP="00526CDD">
                  <w:pPr>
                    <w:pStyle w:val="Prrafodelista"/>
                    <w:ind w:left="0"/>
                  </w:pPr>
                </w:p>
              </w:tc>
            </w:tr>
            <w:tr w:rsidR="00526CDD" w14:paraId="68011DE9" w14:textId="77777777" w:rsidTr="00471BCB">
              <w:tc>
                <w:tcPr>
                  <w:tcW w:w="1955" w:type="dxa"/>
                </w:tcPr>
                <w:p w14:paraId="429DD853" w14:textId="77777777" w:rsidR="00526CDD" w:rsidRDefault="00526CDD" w:rsidP="00526CDD">
                  <w:pPr>
                    <w:pStyle w:val="Prrafodelista"/>
                    <w:ind w:left="0"/>
                  </w:pPr>
                  <w:r>
                    <w:t>Administrador del sitio</w:t>
                  </w:r>
                </w:p>
              </w:tc>
              <w:tc>
                <w:tcPr>
                  <w:tcW w:w="1165" w:type="dxa"/>
                </w:tcPr>
                <w:p w14:paraId="3C80C3DD" w14:textId="77777777" w:rsidR="00526CDD" w:rsidRDefault="00526CDD" w:rsidP="00526CDD">
                  <w:pPr>
                    <w:pStyle w:val="Prrafodelista"/>
                    <w:ind w:left="0"/>
                  </w:pPr>
                  <w:r>
                    <w:t>Es la persona encargada de administrar el sitio</w:t>
                  </w:r>
                </w:p>
              </w:tc>
              <w:tc>
                <w:tcPr>
                  <w:tcW w:w="1420" w:type="dxa"/>
                </w:tcPr>
                <w:p w14:paraId="32E6DBB7" w14:textId="77777777" w:rsidR="00526CDD" w:rsidRDefault="00526CDD" w:rsidP="00526CDD">
                  <w:pPr>
                    <w:pStyle w:val="Prrafodelista"/>
                    <w:ind w:left="0"/>
                  </w:pPr>
                  <w:r>
                    <w:t>-No puede eliminar información sin la respectiva aprobación del Gerente</w:t>
                  </w:r>
                </w:p>
              </w:tc>
              <w:tc>
                <w:tcPr>
                  <w:tcW w:w="1813" w:type="dxa"/>
                </w:tcPr>
                <w:p w14:paraId="5D87BA92" w14:textId="77777777" w:rsidR="00526CDD" w:rsidRDefault="00526CDD" w:rsidP="00526CDD">
                  <w:pPr>
                    <w:pStyle w:val="Prrafodelista"/>
                    <w:numPr>
                      <w:ilvl w:val="0"/>
                      <w:numId w:val="8"/>
                    </w:numPr>
                    <w:spacing w:after="0" w:line="240" w:lineRule="auto"/>
                  </w:pPr>
                  <w:r>
                    <w:t>Portabilidad</w:t>
                  </w:r>
                </w:p>
              </w:tc>
              <w:tc>
                <w:tcPr>
                  <w:tcW w:w="2197" w:type="dxa"/>
                </w:tcPr>
                <w:p w14:paraId="3B0D4AA2" w14:textId="77777777" w:rsidR="00526CDD" w:rsidRDefault="00526CDD" w:rsidP="00526CDD">
                  <w:pPr>
                    <w:pStyle w:val="Prrafodelista"/>
                    <w:numPr>
                      <w:ilvl w:val="0"/>
                      <w:numId w:val="8"/>
                    </w:numPr>
                    <w:spacing w:after="0" w:line="240" w:lineRule="auto"/>
                  </w:pPr>
                  <w:r>
                    <w:t>Vista Contexto</w:t>
                  </w:r>
                </w:p>
                <w:p w14:paraId="07F4E94B" w14:textId="77777777" w:rsidR="00526CDD" w:rsidRDefault="00526CDD" w:rsidP="00526CDD">
                  <w:pPr>
                    <w:pStyle w:val="Prrafodelista"/>
                    <w:ind w:left="0"/>
                  </w:pPr>
                </w:p>
              </w:tc>
              <w:tc>
                <w:tcPr>
                  <w:tcW w:w="1548" w:type="dxa"/>
                </w:tcPr>
                <w:p w14:paraId="59A69DD0" w14:textId="77777777" w:rsidR="00526CDD" w:rsidRDefault="00526CDD" w:rsidP="00526CDD">
                  <w:pPr>
                    <w:pStyle w:val="Prrafodelista"/>
                    <w:ind w:left="0"/>
                  </w:pPr>
                </w:p>
              </w:tc>
            </w:tr>
            <w:tr w:rsidR="00526CDD" w14:paraId="73E32B94" w14:textId="77777777" w:rsidTr="00471BCB">
              <w:tc>
                <w:tcPr>
                  <w:tcW w:w="1955" w:type="dxa"/>
                </w:tcPr>
                <w:p w14:paraId="0DE55C53" w14:textId="77777777" w:rsidR="00526CDD" w:rsidRDefault="00526CDD" w:rsidP="00526CDD">
                  <w:pPr>
                    <w:pStyle w:val="Prrafodelista"/>
                    <w:ind w:left="0"/>
                  </w:pPr>
                  <w:r>
                    <w:t>Auditoria</w:t>
                  </w:r>
                </w:p>
              </w:tc>
              <w:tc>
                <w:tcPr>
                  <w:tcW w:w="1165" w:type="dxa"/>
                </w:tcPr>
                <w:p w14:paraId="3313861D" w14:textId="77777777" w:rsidR="00526CDD" w:rsidRDefault="00526CDD" w:rsidP="00526CDD">
                  <w:pPr>
                    <w:pStyle w:val="Prrafodelista"/>
                    <w:ind w:left="0"/>
                  </w:pPr>
                  <w:r>
                    <w:t>Es la persona encargada de auditar los procesos</w:t>
                  </w:r>
                </w:p>
              </w:tc>
              <w:tc>
                <w:tcPr>
                  <w:tcW w:w="1420" w:type="dxa"/>
                </w:tcPr>
                <w:p w14:paraId="0F0CD596" w14:textId="77777777" w:rsidR="00526CDD" w:rsidRDefault="00526CDD" w:rsidP="00526CDD">
                  <w:pPr>
                    <w:pStyle w:val="Prrafodelista"/>
                    <w:ind w:left="0"/>
                  </w:pPr>
                  <w:r>
                    <w:t>-No puede eliminar información sin la respectiva aprobación del Gerente</w:t>
                  </w:r>
                </w:p>
              </w:tc>
              <w:tc>
                <w:tcPr>
                  <w:tcW w:w="1813" w:type="dxa"/>
                </w:tcPr>
                <w:p w14:paraId="7A6AA72B" w14:textId="77777777" w:rsidR="00526CDD" w:rsidRDefault="00526CDD" w:rsidP="00526CDD">
                  <w:pPr>
                    <w:pStyle w:val="Prrafodelista"/>
                    <w:numPr>
                      <w:ilvl w:val="0"/>
                      <w:numId w:val="11"/>
                    </w:numPr>
                    <w:spacing w:after="0" w:line="240" w:lineRule="auto"/>
                  </w:pPr>
                  <w:r>
                    <w:t>Seguridad</w:t>
                  </w:r>
                </w:p>
                <w:p w14:paraId="689C07FE" w14:textId="77777777" w:rsidR="00526CDD" w:rsidRDefault="00526CDD" w:rsidP="00526CDD">
                  <w:pPr>
                    <w:pStyle w:val="Prrafodelista"/>
                    <w:numPr>
                      <w:ilvl w:val="0"/>
                      <w:numId w:val="11"/>
                    </w:numPr>
                    <w:spacing w:after="0" w:line="240" w:lineRule="auto"/>
                  </w:pPr>
                  <w:r>
                    <w:t>Usabilidad</w:t>
                  </w:r>
                </w:p>
              </w:tc>
              <w:tc>
                <w:tcPr>
                  <w:tcW w:w="2197" w:type="dxa"/>
                </w:tcPr>
                <w:p w14:paraId="44EB805A" w14:textId="77777777" w:rsidR="00526CDD" w:rsidRDefault="00526CDD" w:rsidP="00526CDD">
                  <w:pPr>
                    <w:pStyle w:val="Prrafodelista"/>
                    <w:numPr>
                      <w:ilvl w:val="0"/>
                      <w:numId w:val="9"/>
                    </w:numPr>
                    <w:spacing w:after="0" w:line="240" w:lineRule="auto"/>
                  </w:pPr>
                  <w:r>
                    <w:t>Vista Contexto</w:t>
                  </w:r>
                </w:p>
                <w:p w14:paraId="19A7D7D0" w14:textId="77777777" w:rsidR="00526CDD" w:rsidRDefault="00526CDD" w:rsidP="00526CDD">
                  <w:pPr>
                    <w:pStyle w:val="Prrafodelista"/>
                    <w:ind w:left="0"/>
                  </w:pPr>
                </w:p>
              </w:tc>
              <w:tc>
                <w:tcPr>
                  <w:tcW w:w="1548" w:type="dxa"/>
                </w:tcPr>
                <w:p w14:paraId="570EF53E" w14:textId="77777777" w:rsidR="00526CDD" w:rsidRDefault="00526CDD" w:rsidP="00526CDD">
                  <w:pPr>
                    <w:pStyle w:val="Prrafodelista"/>
                    <w:ind w:left="0"/>
                  </w:pPr>
                </w:p>
              </w:tc>
            </w:tr>
            <w:tr w:rsidR="00526CDD" w14:paraId="67FB17B6" w14:textId="77777777" w:rsidTr="00471BCB">
              <w:tc>
                <w:tcPr>
                  <w:tcW w:w="1955" w:type="dxa"/>
                </w:tcPr>
                <w:p w14:paraId="6D0BC7B8" w14:textId="77777777" w:rsidR="00526CDD" w:rsidRDefault="00526CDD" w:rsidP="00526CDD">
                  <w:pPr>
                    <w:pStyle w:val="Prrafodelista"/>
                    <w:ind w:left="0"/>
                  </w:pPr>
                  <w:r>
                    <w:t>Cliente</w:t>
                  </w:r>
                </w:p>
              </w:tc>
              <w:tc>
                <w:tcPr>
                  <w:tcW w:w="1165" w:type="dxa"/>
                </w:tcPr>
                <w:p w14:paraId="77F9E0E4" w14:textId="77777777" w:rsidR="00526CDD" w:rsidRDefault="00526CDD" w:rsidP="00526CDD">
                  <w:pPr>
                    <w:pStyle w:val="Prrafodelista"/>
                    <w:ind w:left="0"/>
                  </w:pPr>
                  <w:r>
                    <w:t>Es la persona interesada en los servicios de la empresa</w:t>
                  </w:r>
                </w:p>
              </w:tc>
              <w:tc>
                <w:tcPr>
                  <w:tcW w:w="1420" w:type="dxa"/>
                </w:tcPr>
                <w:p w14:paraId="48357F31" w14:textId="77777777" w:rsidR="00526CDD" w:rsidRDefault="00526CDD" w:rsidP="00526CDD">
                  <w:pPr>
                    <w:pStyle w:val="Prrafodelista"/>
                    <w:ind w:left="0"/>
                  </w:pPr>
                  <w:r>
                    <w:t>-No puede eliminar información sin la respectiva aprobación del Gerente</w:t>
                  </w:r>
                </w:p>
              </w:tc>
              <w:tc>
                <w:tcPr>
                  <w:tcW w:w="1813" w:type="dxa"/>
                </w:tcPr>
                <w:p w14:paraId="475D5816" w14:textId="77777777" w:rsidR="00526CDD" w:rsidRDefault="00526CDD" w:rsidP="00526CDD">
                  <w:pPr>
                    <w:pStyle w:val="Prrafodelista"/>
                    <w:numPr>
                      <w:ilvl w:val="0"/>
                      <w:numId w:val="9"/>
                    </w:numPr>
                    <w:spacing w:after="0" w:line="240" w:lineRule="auto"/>
                  </w:pPr>
                  <w:r>
                    <w:t>Usabilidad</w:t>
                  </w:r>
                </w:p>
              </w:tc>
              <w:tc>
                <w:tcPr>
                  <w:tcW w:w="2197" w:type="dxa"/>
                </w:tcPr>
                <w:p w14:paraId="6309234D" w14:textId="77777777" w:rsidR="00526CDD" w:rsidRDefault="00526CDD" w:rsidP="00526CDD">
                  <w:pPr>
                    <w:pStyle w:val="Prrafodelista"/>
                    <w:numPr>
                      <w:ilvl w:val="0"/>
                      <w:numId w:val="8"/>
                    </w:numPr>
                    <w:spacing w:after="0" w:line="240" w:lineRule="auto"/>
                  </w:pPr>
                  <w:r>
                    <w:t>Vista Contexto</w:t>
                  </w:r>
                </w:p>
                <w:p w14:paraId="709C1C9B" w14:textId="77777777" w:rsidR="00526CDD" w:rsidRDefault="00526CDD" w:rsidP="00526CDD">
                  <w:pPr>
                    <w:pStyle w:val="Prrafodelista"/>
                    <w:ind w:left="0"/>
                  </w:pPr>
                </w:p>
              </w:tc>
              <w:tc>
                <w:tcPr>
                  <w:tcW w:w="1548" w:type="dxa"/>
                </w:tcPr>
                <w:p w14:paraId="30026C22" w14:textId="77777777" w:rsidR="00526CDD" w:rsidRDefault="00526CDD" w:rsidP="00526CDD">
                  <w:pPr>
                    <w:pStyle w:val="Prrafodelista"/>
                    <w:ind w:left="0"/>
                  </w:pPr>
                </w:p>
              </w:tc>
            </w:tr>
            <w:tr w:rsidR="00526CDD" w14:paraId="736D7217" w14:textId="77777777" w:rsidTr="00471BCB">
              <w:tc>
                <w:tcPr>
                  <w:tcW w:w="1955" w:type="dxa"/>
                </w:tcPr>
                <w:p w14:paraId="26C98646" w14:textId="77777777" w:rsidR="00526CDD" w:rsidRDefault="00526CDD" w:rsidP="00526CDD">
                  <w:pPr>
                    <w:pStyle w:val="Prrafodelista"/>
                    <w:ind w:left="0"/>
                  </w:pPr>
                  <w:r>
                    <w:t>Equipo de diseño</w:t>
                  </w:r>
                </w:p>
              </w:tc>
              <w:tc>
                <w:tcPr>
                  <w:tcW w:w="1165" w:type="dxa"/>
                </w:tcPr>
                <w:p w14:paraId="1C30E726" w14:textId="77777777" w:rsidR="00526CDD" w:rsidRDefault="00526CDD" w:rsidP="00526CDD">
                  <w:pPr>
                    <w:pStyle w:val="Prrafodelista"/>
                    <w:ind w:left="0"/>
                  </w:pPr>
                  <w:r>
                    <w:t xml:space="preserve">Son </w:t>
                  </w:r>
                  <w:proofErr w:type="gramStart"/>
                  <w:r>
                    <w:t>las persona</w:t>
                  </w:r>
                  <w:proofErr w:type="gramEnd"/>
                  <w:r>
                    <w:t xml:space="preserve"> sencargadas de llevar el proceso de </w:t>
                  </w:r>
                  <w:r>
                    <w:lastRenderedPageBreak/>
                    <w:t>diseño</w:t>
                  </w:r>
                </w:p>
              </w:tc>
              <w:tc>
                <w:tcPr>
                  <w:tcW w:w="1420" w:type="dxa"/>
                </w:tcPr>
                <w:p w14:paraId="1B206DBB" w14:textId="77777777" w:rsidR="00526CDD" w:rsidRDefault="00526CDD" w:rsidP="00526CDD">
                  <w:pPr>
                    <w:pStyle w:val="Prrafodelista"/>
                    <w:ind w:left="0"/>
                  </w:pPr>
                  <w:r>
                    <w:lastRenderedPageBreak/>
                    <w:t xml:space="preserve">-No puede eliminar información sin la respectiva </w:t>
                  </w:r>
                </w:p>
                <w:p w14:paraId="461E5901" w14:textId="77777777" w:rsidR="00526CDD" w:rsidRDefault="00526CDD" w:rsidP="00526CDD">
                  <w:pPr>
                    <w:pStyle w:val="Prrafodelista"/>
                    <w:ind w:left="0"/>
                  </w:pPr>
                  <w:r>
                    <w:t>aprobació</w:t>
                  </w:r>
                  <w:r>
                    <w:lastRenderedPageBreak/>
                    <w:t>n del Gerente</w:t>
                  </w:r>
                </w:p>
                <w:p w14:paraId="15494C70" w14:textId="77777777" w:rsidR="00526CDD" w:rsidRDefault="00526CDD" w:rsidP="00526CDD">
                  <w:pPr>
                    <w:pStyle w:val="Prrafodelista"/>
                    <w:ind w:left="0"/>
                  </w:pPr>
                  <w:r>
                    <w:t>-Tener acceso de solo lectura a una vista con una tabla principal</w:t>
                  </w:r>
                </w:p>
              </w:tc>
              <w:tc>
                <w:tcPr>
                  <w:tcW w:w="1813" w:type="dxa"/>
                </w:tcPr>
                <w:p w14:paraId="38062CB2" w14:textId="77777777" w:rsidR="00526CDD" w:rsidRDefault="00526CDD" w:rsidP="00526CDD">
                  <w:pPr>
                    <w:pStyle w:val="Prrafodelista"/>
                    <w:numPr>
                      <w:ilvl w:val="0"/>
                      <w:numId w:val="8"/>
                    </w:numPr>
                    <w:spacing w:after="0" w:line="240" w:lineRule="auto"/>
                  </w:pPr>
                  <w:r>
                    <w:lastRenderedPageBreak/>
                    <w:t>Usabilidad</w:t>
                  </w:r>
                </w:p>
              </w:tc>
              <w:tc>
                <w:tcPr>
                  <w:tcW w:w="2197" w:type="dxa"/>
                </w:tcPr>
                <w:p w14:paraId="5FED717E" w14:textId="77777777" w:rsidR="00526CDD" w:rsidRDefault="00526CDD" w:rsidP="00526CDD">
                  <w:pPr>
                    <w:pStyle w:val="Prrafodelista"/>
                    <w:numPr>
                      <w:ilvl w:val="0"/>
                      <w:numId w:val="8"/>
                    </w:numPr>
                    <w:spacing w:after="0" w:line="240" w:lineRule="auto"/>
                  </w:pPr>
                  <w:r>
                    <w:t>Vista Contexto</w:t>
                  </w:r>
                </w:p>
                <w:p w14:paraId="3327DDE5" w14:textId="77777777" w:rsidR="00526CDD" w:rsidRDefault="00526CDD" w:rsidP="00526CDD">
                  <w:pPr>
                    <w:pStyle w:val="Prrafodelista"/>
                    <w:ind w:left="0"/>
                  </w:pPr>
                </w:p>
              </w:tc>
              <w:tc>
                <w:tcPr>
                  <w:tcW w:w="1548" w:type="dxa"/>
                </w:tcPr>
                <w:p w14:paraId="1B785BFB" w14:textId="77777777" w:rsidR="00526CDD" w:rsidRDefault="00526CDD" w:rsidP="00526CDD">
                  <w:pPr>
                    <w:pStyle w:val="Prrafodelista"/>
                    <w:ind w:left="0"/>
                  </w:pPr>
                </w:p>
              </w:tc>
            </w:tr>
            <w:tr w:rsidR="00526CDD" w14:paraId="2EB6670D" w14:textId="77777777" w:rsidTr="00471BCB">
              <w:tc>
                <w:tcPr>
                  <w:tcW w:w="1955" w:type="dxa"/>
                </w:tcPr>
                <w:p w14:paraId="48BEC841" w14:textId="77777777" w:rsidR="00526CDD" w:rsidRDefault="00526CDD" w:rsidP="00526CDD">
                  <w:pPr>
                    <w:pStyle w:val="Prrafodelista"/>
                    <w:ind w:left="0"/>
                  </w:pPr>
                  <w:r>
                    <w:t>Equipo de desarrollo</w:t>
                  </w:r>
                </w:p>
              </w:tc>
              <w:tc>
                <w:tcPr>
                  <w:tcW w:w="1165" w:type="dxa"/>
                </w:tcPr>
                <w:p w14:paraId="5A152EAB" w14:textId="77777777" w:rsidR="00526CDD" w:rsidRDefault="00526CDD" w:rsidP="00526CDD">
                  <w:pPr>
                    <w:pStyle w:val="Prrafodelista"/>
                    <w:ind w:left="0"/>
                  </w:pPr>
                  <w:r>
                    <w:t xml:space="preserve">Son </w:t>
                  </w:r>
                  <w:proofErr w:type="gramStart"/>
                  <w:r>
                    <w:t>las persona</w:t>
                  </w:r>
                  <w:proofErr w:type="gramEnd"/>
                  <w:r>
                    <w:t xml:space="preserve"> sencargadas de llevar el proceso de desarrollo</w:t>
                  </w:r>
                </w:p>
              </w:tc>
              <w:tc>
                <w:tcPr>
                  <w:tcW w:w="1420" w:type="dxa"/>
                </w:tcPr>
                <w:p w14:paraId="79AC33C7" w14:textId="77777777" w:rsidR="00526CDD" w:rsidRDefault="00526CDD" w:rsidP="00526CDD">
                  <w:pPr>
                    <w:pStyle w:val="Prrafodelista"/>
                    <w:ind w:left="0"/>
                  </w:pPr>
                  <w:r>
                    <w:t xml:space="preserve">-No puede eliminar información sin la respectiva </w:t>
                  </w:r>
                </w:p>
                <w:p w14:paraId="5E4B5B71" w14:textId="77777777" w:rsidR="00526CDD" w:rsidRDefault="00526CDD" w:rsidP="00526CDD">
                  <w:pPr>
                    <w:pStyle w:val="Prrafodelista"/>
                    <w:ind w:left="0"/>
                  </w:pPr>
                  <w:r>
                    <w:t>aprobación del Gerente</w:t>
                  </w:r>
                </w:p>
                <w:p w14:paraId="0BFFEB86" w14:textId="77777777" w:rsidR="00526CDD" w:rsidRDefault="00526CDD" w:rsidP="00526CDD">
                  <w:pPr>
                    <w:pStyle w:val="Prrafodelista"/>
                    <w:ind w:left="0"/>
                  </w:pPr>
                  <w:r>
                    <w:t>-Tener acceso de solo lectura a una vista con una tabla principal</w:t>
                  </w:r>
                </w:p>
              </w:tc>
              <w:tc>
                <w:tcPr>
                  <w:tcW w:w="1813" w:type="dxa"/>
                </w:tcPr>
                <w:p w14:paraId="73FB359D" w14:textId="77777777" w:rsidR="00526CDD" w:rsidRDefault="00526CDD" w:rsidP="00526CDD">
                  <w:pPr>
                    <w:pStyle w:val="Prrafodelista"/>
                    <w:numPr>
                      <w:ilvl w:val="0"/>
                      <w:numId w:val="8"/>
                    </w:numPr>
                    <w:spacing w:after="0" w:line="240" w:lineRule="auto"/>
                  </w:pPr>
                  <w:r>
                    <w:t>Fiabilidad</w:t>
                  </w:r>
                </w:p>
              </w:tc>
              <w:tc>
                <w:tcPr>
                  <w:tcW w:w="2197" w:type="dxa"/>
                </w:tcPr>
                <w:p w14:paraId="0744C23F" w14:textId="77777777" w:rsidR="00526CDD" w:rsidRDefault="00526CDD" w:rsidP="00526CDD">
                  <w:pPr>
                    <w:pStyle w:val="Prrafodelista"/>
                    <w:numPr>
                      <w:ilvl w:val="0"/>
                      <w:numId w:val="8"/>
                    </w:numPr>
                    <w:spacing w:after="0" w:line="240" w:lineRule="auto"/>
                  </w:pPr>
                  <w:r>
                    <w:t>Vista Contexto</w:t>
                  </w:r>
                </w:p>
                <w:p w14:paraId="73DCA840" w14:textId="77777777" w:rsidR="00526CDD" w:rsidRDefault="00526CDD" w:rsidP="00526CDD">
                  <w:pPr>
                    <w:pStyle w:val="Prrafodelista"/>
                    <w:numPr>
                      <w:ilvl w:val="0"/>
                      <w:numId w:val="8"/>
                    </w:numPr>
                    <w:spacing w:after="0" w:line="240" w:lineRule="auto"/>
                  </w:pPr>
                  <w:r>
                    <w:t>Vista Componentes</w:t>
                  </w:r>
                </w:p>
                <w:p w14:paraId="732F9662" w14:textId="77777777" w:rsidR="00526CDD" w:rsidRDefault="00526CDD" w:rsidP="00526CDD">
                  <w:pPr>
                    <w:pStyle w:val="Prrafodelista"/>
                    <w:numPr>
                      <w:ilvl w:val="0"/>
                      <w:numId w:val="8"/>
                    </w:numPr>
                    <w:spacing w:after="0" w:line="240" w:lineRule="auto"/>
                  </w:pPr>
                  <w:r>
                    <w:t>Vista</w:t>
                  </w:r>
                </w:p>
                <w:p w14:paraId="03A9269D" w14:textId="77777777" w:rsidR="00526CDD" w:rsidRDefault="00526CDD" w:rsidP="00526CDD">
                  <w:pPr>
                    <w:pStyle w:val="Prrafodelista"/>
                  </w:pPr>
                  <w:r>
                    <w:t>Contenedores</w:t>
                  </w:r>
                </w:p>
                <w:p w14:paraId="0B3B1600" w14:textId="77777777" w:rsidR="00526CDD" w:rsidRDefault="00526CDD" w:rsidP="00526CDD">
                  <w:pPr>
                    <w:pStyle w:val="Prrafodelista"/>
                    <w:ind w:left="0"/>
                  </w:pPr>
                </w:p>
              </w:tc>
              <w:tc>
                <w:tcPr>
                  <w:tcW w:w="1548" w:type="dxa"/>
                </w:tcPr>
                <w:p w14:paraId="74C7C3FB" w14:textId="77777777" w:rsidR="00526CDD" w:rsidRDefault="00526CDD" w:rsidP="00526CDD">
                  <w:pPr>
                    <w:pStyle w:val="Prrafodelista"/>
                    <w:ind w:left="0"/>
                  </w:pPr>
                </w:p>
              </w:tc>
            </w:tr>
            <w:tr w:rsidR="00526CDD" w14:paraId="285916D0" w14:textId="77777777" w:rsidTr="00471BCB">
              <w:tc>
                <w:tcPr>
                  <w:tcW w:w="1955" w:type="dxa"/>
                </w:tcPr>
                <w:p w14:paraId="269C22BC" w14:textId="77777777" w:rsidR="00526CDD" w:rsidRDefault="00526CDD" w:rsidP="00526CDD">
                  <w:pPr>
                    <w:pStyle w:val="Prrafodelista"/>
                    <w:ind w:left="0"/>
                  </w:pPr>
                  <w:r>
                    <w:t>Equipo de soporte</w:t>
                  </w:r>
                </w:p>
              </w:tc>
              <w:tc>
                <w:tcPr>
                  <w:tcW w:w="1165" w:type="dxa"/>
                </w:tcPr>
                <w:p w14:paraId="4EED44F0" w14:textId="77777777" w:rsidR="00526CDD" w:rsidRDefault="00526CDD" w:rsidP="00526CDD">
                  <w:pPr>
                    <w:pStyle w:val="Prrafodelista"/>
                    <w:ind w:left="0"/>
                  </w:pPr>
                  <w:r>
                    <w:t xml:space="preserve">Son </w:t>
                  </w:r>
                  <w:proofErr w:type="gramStart"/>
                  <w:r>
                    <w:t>las persona</w:t>
                  </w:r>
                  <w:proofErr w:type="gramEnd"/>
                  <w:r>
                    <w:t xml:space="preserve"> sencargadas de llevar el proceso de soporte</w:t>
                  </w:r>
                </w:p>
              </w:tc>
              <w:tc>
                <w:tcPr>
                  <w:tcW w:w="1420" w:type="dxa"/>
                </w:tcPr>
                <w:p w14:paraId="7F7A7F54" w14:textId="77777777" w:rsidR="00526CDD" w:rsidRDefault="00526CDD" w:rsidP="00526CDD">
                  <w:pPr>
                    <w:pStyle w:val="Prrafodelista"/>
                    <w:ind w:left="0"/>
                  </w:pPr>
                  <w:r>
                    <w:t xml:space="preserve">-No puede eliminar información sin la respectiva </w:t>
                  </w:r>
                </w:p>
                <w:p w14:paraId="1973B90C" w14:textId="77777777" w:rsidR="00526CDD" w:rsidRDefault="00526CDD" w:rsidP="00526CDD">
                  <w:pPr>
                    <w:pStyle w:val="Prrafodelista"/>
                    <w:ind w:left="0"/>
                  </w:pPr>
                  <w:r>
                    <w:t>aprobación del Gerente</w:t>
                  </w:r>
                </w:p>
                <w:p w14:paraId="078EBAD5" w14:textId="77777777" w:rsidR="00526CDD" w:rsidRDefault="00526CDD" w:rsidP="00526CDD">
                  <w:pPr>
                    <w:pStyle w:val="Prrafodelista"/>
                    <w:ind w:left="0"/>
                  </w:pPr>
                  <w:r>
                    <w:t>-Tener acceso de solo lectura a una vista con una tabla principal</w:t>
                  </w:r>
                </w:p>
              </w:tc>
              <w:tc>
                <w:tcPr>
                  <w:tcW w:w="1813" w:type="dxa"/>
                </w:tcPr>
                <w:p w14:paraId="09A23D12" w14:textId="77777777" w:rsidR="00526CDD" w:rsidRDefault="00526CDD" w:rsidP="00526CDD">
                  <w:pPr>
                    <w:pStyle w:val="Prrafodelista"/>
                    <w:numPr>
                      <w:ilvl w:val="0"/>
                      <w:numId w:val="12"/>
                    </w:numPr>
                    <w:spacing w:after="0" w:line="240" w:lineRule="auto"/>
                  </w:pPr>
                  <w:r>
                    <w:t>Mantenibilidad</w:t>
                  </w:r>
                </w:p>
                <w:p w14:paraId="300D9E27" w14:textId="77777777" w:rsidR="00526CDD" w:rsidRDefault="00526CDD" w:rsidP="00526CDD">
                  <w:pPr>
                    <w:pStyle w:val="Prrafodelista"/>
                    <w:numPr>
                      <w:ilvl w:val="0"/>
                      <w:numId w:val="12"/>
                    </w:numPr>
                    <w:spacing w:after="0" w:line="240" w:lineRule="auto"/>
                  </w:pPr>
                  <w:r>
                    <w:t>Portabilidad</w:t>
                  </w:r>
                </w:p>
                <w:p w14:paraId="15790401" w14:textId="77777777" w:rsidR="00526CDD" w:rsidRDefault="00526CDD" w:rsidP="00526CDD">
                  <w:pPr>
                    <w:pStyle w:val="Prrafodelista"/>
                    <w:numPr>
                      <w:ilvl w:val="0"/>
                      <w:numId w:val="12"/>
                    </w:numPr>
                    <w:spacing w:after="0" w:line="240" w:lineRule="auto"/>
                  </w:pPr>
                  <w:r>
                    <w:t>Escalabilidad</w:t>
                  </w:r>
                </w:p>
              </w:tc>
              <w:tc>
                <w:tcPr>
                  <w:tcW w:w="2197" w:type="dxa"/>
                </w:tcPr>
                <w:p w14:paraId="5E9B58ED" w14:textId="77777777" w:rsidR="00526CDD" w:rsidRDefault="00526CDD" w:rsidP="00526CDD">
                  <w:pPr>
                    <w:pStyle w:val="Prrafodelista"/>
                    <w:numPr>
                      <w:ilvl w:val="0"/>
                      <w:numId w:val="8"/>
                    </w:numPr>
                    <w:spacing w:after="0" w:line="240" w:lineRule="auto"/>
                  </w:pPr>
                  <w:r>
                    <w:t>Vista Contexto</w:t>
                  </w:r>
                </w:p>
                <w:p w14:paraId="08AF6FA4" w14:textId="77777777" w:rsidR="00526CDD" w:rsidRDefault="00526CDD" w:rsidP="00526CDD">
                  <w:pPr>
                    <w:pStyle w:val="Prrafodelista"/>
                    <w:ind w:left="0"/>
                  </w:pPr>
                </w:p>
              </w:tc>
              <w:tc>
                <w:tcPr>
                  <w:tcW w:w="1548" w:type="dxa"/>
                </w:tcPr>
                <w:p w14:paraId="4D5A9D80" w14:textId="77777777" w:rsidR="00526CDD" w:rsidRDefault="00526CDD" w:rsidP="00526CDD">
                  <w:pPr>
                    <w:pStyle w:val="Prrafodelista"/>
                    <w:ind w:left="0"/>
                  </w:pPr>
                </w:p>
              </w:tc>
            </w:tr>
          </w:tbl>
          <w:p w14:paraId="601ADB9D" w14:textId="111B9A8F" w:rsidR="008B7A58" w:rsidRDefault="008B7A58">
            <w:pPr>
              <w:pStyle w:val="Compact"/>
            </w:pPr>
          </w:p>
        </w:tc>
        <w:tc>
          <w:tcPr>
            <w:tcW w:w="0" w:type="auto"/>
            <w:tcBorders>
              <w:bottom w:val="single" w:sz="0" w:space="0" w:color="auto"/>
            </w:tcBorders>
            <w:vAlign w:val="bottom"/>
          </w:tcPr>
          <w:p w14:paraId="01680C20" w14:textId="3CB1EE9C" w:rsidR="008B7A58" w:rsidRDefault="008B7A58">
            <w:pPr>
              <w:pStyle w:val="Compact"/>
            </w:pPr>
          </w:p>
        </w:tc>
        <w:tc>
          <w:tcPr>
            <w:tcW w:w="0" w:type="auto"/>
            <w:tcBorders>
              <w:bottom w:val="single" w:sz="0" w:space="0" w:color="auto"/>
            </w:tcBorders>
            <w:vAlign w:val="bottom"/>
          </w:tcPr>
          <w:p w14:paraId="0FA5E54B" w14:textId="0FEAC5C6" w:rsidR="008B7A58" w:rsidRDefault="008B7A58">
            <w:pPr>
              <w:pStyle w:val="Compact"/>
            </w:pPr>
          </w:p>
        </w:tc>
      </w:tr>
      <w:tr w:rsidR="00EC0A59" w14:paraId="1433BB6D" w14:textId="77777777">
        <w:tc>
          <w:tcPr>
            <w:tcW w:w="0" w:type="auto"/>
          </w:tcPr>
          <w:p w14:paraId="219E12EC" w14:textId="273F3AC0" w:rsidR="008B7A58" w:rsidRDefault="008B7A58"/>
        </w:tc>
        <w:tc>
          <w:tcPr>
            <w:tcW w:w="0" w:type="auto"/>
          </w:tcPr>
          <w:p w14:paraId="4848AADF" w14:textId="4008A8C4" w:rsidR="008B7A58" w:rsidRDefault="008B7A58"/>
        </w:tc>
        <w:tc>
          <w:tcPr>
            <w:tcW w:w="0" w:type="auto"/>
          </w:tcPr>
          <w:p w14:paraId="26CFFD43" w14:textId="6B052927" w:rsidR="008B7A58" w:rsidRDefault="008B7A58"/>
        </w:tc>
      </w:tr>
      <w:tr w:rsidR="00EC0A59" w14:paraId="6004F0CD" w14:textId="77777777">
        <w:tc>
          <w:tcPr>
            <w:tcW w:w="0" w:type="auto"/>
          </w:tcPr>
          <w:p w14:paraId="1FA9EE09" w14:textId="4490C8EF" w:rsidR="00DB5882" w:rsidRDefault="00DB5882"/>
        </w:tc>
        <w:tc>
          <w:tcPr>
            <w:tcW w:w="0" w:type="auto"/>
          </w:tcPr>
          <w:p w14:paraId="551D93E7" w14:textId="6F403B43" w:rsidR="00513197" w:rsidRDefault="00513197"/>
        </w:tc>
        <w:tc>
          <w:tcPr>
            <w:tcW w:w="0" w:type="auto"/>
          </w:tcPr>
          <w:p w14:paraId="6ABFED71" w14:textId="30CD8EBA" w:rsidR="00EA3C39" w:rsidRDefault="00EA3C39"/>
        </w:tc>
      </w:tr>
    </w:tbl>
    <w:p w14:paraId="3896BFC4" w14:textId="25FE708A" w:rsidR="008B7A58" w:rsidRDefault="00633AC3">
      <w:pPr>
        <w:pStyle w:val="Ttulo1"/>
      </w:pPr>
      <w:bookmarkStart w:id="4" w:name="section-architecture-constraints"/>
      <w:r>
        <w:t>Architecture Constraints</w:t>
      </w:r>
      <w:bookmarkEnd w:id="4"/>
    </w:p>
    <w:p w14:paraId="2D30228B" w14:textId="48B5AD91" w:rsidR="00EF0B06" w:rsidRDefault="00EA3C39" w:rsidP="00EF0B06">
      <w:pPr>
        <w:pStyle w:val="Textoindependiente"/>
      </w:pPr>
      <w:r>
        <w:t>Neuron Software será:</w:t>
      </w:r>
    </w:p>
    <w:p w14:paraId="7CD05E00" w14:textId="716835BF" w:rsidR="00EA3C39" w:rsidRPr="00EF0B06" w:rsidRDefault="00EA3C39" w:rsidP="00EA3C39">
      <w:pPr>
        <w:pStyle w:val="Textoindependiente"/>
        <w:numPr>
          <w:ilvl w:val="0"/>
          <w:numId w:val="6"/>
        </w:numPr>
      </w:pPr>
      <w:r>
        <w:t>Independiente de la plataforma y debe ejecutarse en los principales sistemas operativos (</w:t>
      </w:r>
      <w:proofErr w:type="gramStart"/>
      <w:r>
        <w:t>Windows ,Linux</w:t>
      </w:r>
      <w:proofErr w:type="gramEnd"/>
      <w:r>
        <w:t xml:space="preserve"> y Mac-OS).</w:t>
      </w:r>
    </w:p>
    <w:p w14:paraId="0A478D23" w14:textId="0F70D1E3" w:rsidR="008B7A58" w:rsidRDefault="00633AC3">
      <w:pPr>
        <w:pStyle w:val="Ttulo1"/>
      </w:pPr>
      <w:bookmarkStart w:id="5" w:name="section-system-scope-and-context"/>
      <w:r>
        <w:t>System Scope and Context</w:t>
      </w:r>
      <w:bookmarkEnd w:id="5"/>
    </w:p>
    <w:p w14:paraId="76309BDF" w14:textId="3E28FEA3" w:rsidR="00140C00" w:rsidRPr="00140C00" w:rsidRDefault="00140C00" w:rsidP="00196CAF">
      <w:pPr>
        <w:pStyle w:val="Textoindependiente"/>
        <w:jc w:val="both"/>
      </w:pPr>
      <w:r>
        <w:t xml:space="preserve">Este numeral permite describir el entorno y el contexto en que el sistema va a trabajar, así mismo permitirá reconocer los componentes externos </w:t>
      </w:r>
      <w:r w:rsidR="000159B4">
        <w:t xml:space="preserve">que interactuaran con el sistema. </w:t>
      </w:r>
      <w:r>
        <w:t xml:space="preserve"> </w:t>
      </w:r>
    </w:p>
    <w:p w14:paraId="75FE1D67" w14:textId="77777777" w:rsidR="008B7A58" w:rsidRDefault="00633AC3">
      <w:pPr>
        <w:pStyle w:val="Ttulo2"/>
      </w:pPr>
      <w:bookmarkStart w:id="6" w:name="_business_context"/>
      <w:r>
        <w:t>Business Context</w:t>
      </w:r>
      <w:bookmarkEnd w:id="6"/>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Default="000159B4" w:rsidP="00196CAF">
      <w:pPr>
        <w:pStyle w:val="Textoindependiente"/>
        <w:jc w:val="both"/>
      </w:pPr>
      <w:r w:rsidRPr="00C96D82">
        <w:rPr>
          <w:b/>
          <w:bCs/>
        </w:rPr>
        <w:t>Usuarios e interesados de Neuron Software:</w:t>
      </w:r>
      <w: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Default="00E115AB" w:rsidP="00196CAF">
      <w:pPr>
        <w:pStyle w:val="Textoindependiente"/>
        <w:numPr>
          <w:ilvl w:val="0"/>
          <w:numId w:val="7"/>
        </w:numPr>
        <w:jc w:val="both"/>
      </w:pPr>
      <w:r w:rsidRPr="00196CAF">
        <w:rPr>
          <w:b/>
          <w:bCs/>
        </w:rPr>
        <w:lastRenderedPageBreak/>
        <w:t>Auditoria</w:t>
      </w:r>
      <w:r>
        <w:t>:</w:t>
      </w:r>
      <w:r w:rsidR="00196CAF">
        <w:t xml:space="preserve"> Verifican la correcta trazabilidad de la información, niveles de permisos según estándares corporativos y de entidades gubernamentales.  </w:t>
      </w:r>
      <w:r>
        <w:br/>
        <w:t xml:space="preserve">Gerente: </w:t>
      </w:r>
    </w:p>
    <w:p w14:paraId="3C58ED4D" w14:textId="77777777" w:rsidR="00561219" w:rsidRDefault="00E115AB" w:rsidP="00196CAF">
      <w:pPr>
        <w:pStyle w:val="Textoindependiente"/>
        <w:numPr>
          <w:ilvl w:val="0"/>
          <w:numId w:val="7"/>
        </w:numPr>
        <w:jc w:val="both"/>
      </w:pPr>
      <w:r w:rsidRPr="00561219">
        <w:rPr>
          <w:b/>
          <w:bCs/>
        </w:rPr>
        <w:t>jefe de área:</w:t>
      </w:r>
      <w:r w:rsidR="00B522E4">
        <w:t xml:space="preserve"> Son los encargados de planificar, gestionar y controlar las diferentes etapas del proyecto</w:t>
      </w:r>
      <w:r w:rsidR="00561219">
        <w:t>, así mismo como realizar algunas aprobaciones.</w:t>
      </w:r>
    </w:p>
    <w:p w14:paraId="6ADF7883" w14:textId="77777777" w:rsidR="00561219" w:rsidRDefault="00E115AB" w:rsidP="00196CAF">
      <w:pPr>
        <w:pStyle w:val="Textoindependiente"/>
        <w:numPr>
          <w:ilvl w:val="0"/>
          <w:numId w:val="7"/>
        </w:numPr>
        <w:jc w:val="both"/>
      </w:pPr>
      <w:r w:rsidRPr="00561219">
        <w:rPr>
          <w:b/>
          <w:bCs/>
        </w:rPr>
        <w:t>Cliente:</w:t>
      </w:r>
      <w:r>
        <w:t xml:space="preserve"> </w:t>
      </w:r>
      <w:r w:rsidR="00196CAF">
        <w:t>S</w:t>
      </w:r>
      <w:r w:rsidR="0063174E">
        <w:t xml:space="preserve">on los que tienen la necesidad o problema y requieren la automatización de </w:t>
      </w:r>
      <w:r w:rsidR="00561219">
        <w:t>algún proceso</w:t>
      </w:r>
      <w:r w:rsidR="0063174E">
        <w:t>.</w:t>
      </w:r>
    </w:p>
    <w:p w14:paraId="27C06B74" w14:textId="77777777" w:rsidR="00561219" w:rsidRDefault="00E115AB" w:rsidP="00196CAF">
      <w:pPr>
        <w:pStyle w:val="Textoindependiente"/>
        <w:numPr>
          <w:ilvl w:val="0"/>
          <w:numId w:val="7"/>
        </w:numPr>
        <w:jc w:val="both"/>
      </w:pPr>
      <w:r w:rsidRPr="00561219">
        <w:rPr>
          <w:b/>
          <w:bCs/>
        </w:rPr>
        <w:t>Equipo de diseño:</w:t>
      </w:r>
      <w:r w:rsidR="00C96D82">
        <w:t xml:space="preserve"> </w:t>
      </w:r>
      <w:r w:rsidR="0063174E">
        <w:t>S</w:t>
      </w:r>
      <w:r w:rsidR="00C96D82">
        <w:t>on las personas encargadas de tomar las necesidades, modelar y de realizar las parametrizaciones iniciales en las iniciativas y proyectos próximos a comenzar.</w:t>
      </w:r>
    </w:p>
    <w:p w14:paraId="7431ECA4" w14:textId="77777777" w:rsidR="00561219" w:rsidRDefault="00E115AB" w:rsidP="00196CAF">
      <w:pPr>
        <w:pStyle w:val="Textoindependiente"/>
        <w:numPr>
          <w:ilvl w:val="0"/>
          <w:numId w:val="7"/>
        </w:numPr>
        <w:jc w:val="both"/>
      </w:pPr>
      <w:r w:rsidRPr="00561219">
        <w:rPr>
          <w:b/>
          <w:bCs/>
        </w:rPr>
        <w:t>Equipo de Implementación:</w:t>
      </w:r>
      <w:r w:rsidR="00AF3EA7">
        <w:t xml:space="preserve"> </w:t>
      </w:r>
      <w:r w:rsidR="0027760F">
        <w:t>E</w:t>
      </w:r>
      <w:r w:rsidR="00AF3EA7">
        <w:t>s el equipo encargado de realizar las implementaciones y configuraciones correspondientes</w:t>
      </w:r>
      <w:r w:rsidR="00196CAF">
        <w:t>,</w:t>
      </w:r>
      <w:r w:rsidR="00AF3EA7">
        <w:t xml:space="preserve"> partiendo </w:t>
      </w:r>
      <w:r w:rsidR="0027760F">
        <w:t>de las parametrizaciones y modelado que se realice desde el diseño.</w:t>
      </w:r>
    </w:p>
    <w:p w14:paraId="7D7B064B" w14:textId="77777777" w:rsidR="00561219" w:rsidRDefault="00E115AB" w:rsidP="00196CAF">
      <w:pPr>
        <w:pStyle w:val="Textoindependiente"/>
        <w:numPr>
          <w:ilvl w:val="0"/>
          <w:numId w:val="7"/>
        </w:numPr>
        <w:jc w:val="both"/>
      </w:pPr>
      <w:r w:rsidRPr="00561219">
        <w:rPr>
          <w:b/>
          <w:bCs/>
        </w:rPr>
        <w:t>Equipo de soporte:</w:t>
      </w:r>
      <w:r>
        <w:t xml:space="preserve"> </w:t>
      </w:r>
      <w:r w:rsidR="0063174E">
        <w:t>Son las personas encargadas de proporcionar asistencia técnica cuando los usuarios presenten incidentes o algún tipo de novedad con la implementación</w:t>
      </w:r>
      <w:r w:rsidR="00561219">
        <w:t>.</w:t>
      </w:r>
    </w:p>
    <w:p w14:paraId="4E631C77" w14:textId="77777777" w:rsidR="007B03AD" w:rsidRDefault="00561219" w:rsidP="00196CAF">
      <w:pPr>
        <w:pStyle w:val="Textoindependiente"/>
        <w:numPr>
          <w:ilvl w:val="0"/>
          <w:numId w:val="7"/>
        </w:numPr>
        <w:jc w:val="both"/>
      </w:pPr>
      <w:r>
        <w:rPr>
          <w:b/>
          <w:bCs/>
        </w:rPr>
        <w:t>Gerente:</w:t>
      </w:r>
      <w:r>
        <w:t xml:space="preserve"> Responsable de administrar los costos del proyecto, </w:t>
      </w:r>
      <w:r w:rsidR="007B03AD">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Pr>
          <w:b/>
          <w:bCs/>
        </w:rPr>
        <w:t>Administradores:</w:t>
      </w:r>
      <w:r>
        <w:t xml:space="preserve">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18EF75A" w:rsidR="000159B4" w:rsidRPr="0099792D" w:rsidRDefault="00BD6C50" w:rsidP="00BD6C50">
      <w:pPr>
        <w:pStyle w:val="Textoindependiente"/>
        <w:jc w:val="both"/>
        <w:rPr>
          <w:b/>
          <w:bCs/>
        </w:rPr>
      </w:pPr>
      <w:r>
        <w:rPr>
          <w:b/>
          <w:bCs/>
        </w:rPr>
        <w:t xml:space="preserve"> </w:t>
      </w:r>
    </w:p>
    <w:p w14:paraId="3C7175FD" w14:textId="39AD9041" w:rsidR="008B7A58" w:rsidRDefault="00633AC3">
      <w:pPr>
        <w:pStyle w:val="Ttulo2"/>
      </w:pPr>
      <w:bookmarkStart w:id="7" w:name="_technical_context"/>
      <w:r>
        <w:lastRenderedPageBreak/>
        <w:t>Technical Context</w:t>
      </w:r>
      <w:bookmarkEnd w:id="7"/>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Single Page Application)</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xml:space="preserve"> Este contenedor dedicado al funcionamiento de las Apis en su interior se dividen en 5 componentes, donde cada uno tiene una función y una responsabilidad especifica [ApiProyecto, ApiLoginPermisos, ApiEmail, ApiCliente, ApiAuditoria]. Estas Apis se ejecutan en servidores de aplicaciones compatibles y multiplataformas, utilizando contenedores integrados para una escalabilidad mucho más optima. Estas Apis expondrían métodos públicos </w:t>
      </w:r>
      <w:r>
        <w:rPr>
          <w:rFonts w:ascii="Calibri" w:hAnsi="Calibri"/>
          <w:color w:val="201F1E"/>
          <w:sz w:val="22"/>
          <w:szCs w:val="22"/>
          <w:shd w:val="clear" w:color="auto" w:fill="FFFFFF"/>
        </w:rPr>
        <w:lastRenderedPageBreak/>
        <w:t>que se consumirían desde un FrontEnd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n entre ellas, como es el caso del ApiAuditoria,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Clientes(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AE4F70">
              <w:rPr>
                <w:rFonts w:asciiTheme="majorHAnsi" w:hAnsiTheme="majorHAnsi" w:cstheme="majorHAnsi"/>
                <w:sz w:val="22"/>
                <w:szCs w:val="22"/>
                <w:lang w:val="en-US"/>
              </w:rPr>
              <w:t>ApiProyecto(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Email(</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Auditoria(</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37582498" w:rsidR="007806A0" w:rsidRDefault="007806A0" w:rsidP="007806A0">
      <w:pPr>
        <w:pStyle w:val="Textoindependiente"/>
        <w:rPr>
          <w:lang w:val="en-US"/>
        </w:rPr>
      </w:pPr>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r w:rsidRPr="00CE2F49">
        <w:lastRenderedPageBreak/>
        <w:t>Building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7777777" w:rsidR="004F3A9E" w:rsidRPr="004F3A9E" w:rsidRDefault="004F3A9E"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526CDD" w:rsidRDefault="00864889" w:rsidP="00864889">
      <w:pPr>
        <w:pStyle w:val="Ttulo3"/>
        <w:rPr>
          <w:i/>
        </w:rPr>
      </w:pPr>
      <w:r w:rsidRPr="00526CDD">
        <w:t xml:space="preserve">White Box </w:t>
      </w:r>
      <w:r w:rsidRPr="00526CDD">
        <w:rPr>
          <w:i/>
        </w:rPr>
        <w:t>Neuron Software: ApiProyecto</w:t>
      </w:r>
    </w:p>
    <w:p w14:paraId="6E79C4D8" w14:textId="77777777" w:rsidR="00864889" w:rsidRDefault="00864889" w:rsidP="00864889">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4489"/>
        <w:gridCol w:w="4489"/>
      </w:tblGrid>
      <w:tr w:rsidR="006F1E2E" w14:paraId="3B1BA909"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00E79EC1" w14:textId="3B4A8878" w:rsidR="006F1E2E" w:rsidRDefault="00EA071D" w:rsidP="00C340B3">
            <w:pPr>
              <w:pStyle w:val="Textoindependiente"/>
              <w:jc w:val="center"/>
              <w:rPr>
                <w:lang w:val="en-US"/>
              </w:rPr>
            </w:pPr>
            <w:r>
              <w:rPr>
                <w:lang w:val="en-US"/>
              </w:rPr>
              <w:t>Componente</w:t>
            </w:r>
          </w:p>
        </w:tc>
        <w:tc>
          <w:tcPr>
            <w:tcW w:w="4489" w:type="dxa"/>
          </w:tcPr>
          <w:p w14:paraId="50C1EFDC" w14:textId="71B397B9" w:rsidR="006F1E2E" w:rsidRDefault="006F1E2E"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F30829B" w14:textId="3D837541" w:rsidR="006F1E2E" w:rsidRPr="00AE4F70" w:rsidRDefault="006F1E2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4489" w:type="dxa"/>
          </w:tcPr>
          <w:p w14:paraId="730F40F5" w14:textId="6B8B34D8" w:rsidR="006F1E2E" w:rsidRPr="00526CDD"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26CDD">
              <w:rPr>
                <w:rFonts w:asciiTheme="majorHAnsi" w:hAnsiTheme="majorHAnsi" w:cstheme="majorHAnsi"/>
                <w:sz w:val="22"/>
                <w:szCs w:val="22"/>
              </w:rPr>
              <w:t>Este componente interno sera el encargado de</w:t>
            </w:r>
            <w:r w:rsidR="00FA7648" w:rsidRPr="00526CDD">
              <w:rPr>
                <w:rFonts w:asciiTheme="majorHAnsi" w:hAnsiTheme="majorHAnsi" w:cstheme="majorHAnsi"/>
                <w:sz w:val="22"/>
                <w:szCs w:val="22"/>
              </w:rPr>
              <w:t xml:space="preserve"> centralizar todas las funciones y reglas de negocio que se utilicen en el Api, adicionalmente tendra segregación por opción</w:t>
            </w:r>
            <w:r w:rsidR="00187747" w:rsidRPr="00526CDD">
              <w:rPr>
                <w:rFonts w:asciiTheme="majorHAnsi" w:hAnsiTheme="majorHAnsi" w:cstheme="majorHAnsi"/>
                <w:sz w:val="22"/>
                <w:szCs w:val="22"/>
              </w:rPr>
              <w:t>.</w:t>
            </w:r>
          </w:p>
        </w:tc>
      </w:tr>
      <w:tr w:rsidR="006F1E2E" w14:paraId="6DFD288F"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357C2A1B" w14:textId="02BE6D02" w:rsidR="006F1E2E" w:rsidRPr="00AE4F70" w:rsidRDefault="006F1E2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4489" w:type="dxa"/>
          </w:tcPr>
          <w:p w14:paraId="77680E65" w14:textId="69708478" w:rsidR="006F1E2E" w:rsidRPr="00526CDD" w:rsidRDefault="0018774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26CDD">
              <w:rPr>
                <w:rFonts w:asciiTheme="majorHAnsi" w:hAnsiTheme="majorHAnsi" w:cstheme="majorHAnsi"/>
                <w:sz w:val="22"/>
                <w:szCs w:val="22"/>
              </w:rPr>
              <w:t xml:space="preserve">Componente interno encargado de exponer las firma o contratos de los metodos y funciones realizados en la capa servicios a las otras capas  </w:t>
            </w:r>
          </w:p>
        </w:tc>
      </w:tr>
      <w:tr w:rsidR="006F1E2E" w14:paraId="109E3DA2"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409D722" w14:textId="062FF2EA" w:rsidR="006F1E2E" w:rsidRDefault="006F1E2E" w:rsidP="00C340B3">
            <w:pPr>
              <w:pStyle w:val="Textoindependiente"/>
              <w:rPr>
                <w:lang w:val="en-US"/>
              </w:rPr>
            </w:pPr>
            <w:r>
              <w:rPr>
                <w:rFonts w:asciiTheme="majorHAnsi" w:hAnsiTheme="majorHAnsi" w:cstheme="majorHAnsi"/>
                <w:sz w:val="22"/>
                <w:szCs w:val="22"/>
                <w:lang w:val="en-US"/>
              </w:rPr>
              <w:t>Repositorio</w:t>
            </w:r>
          </w:p>
        </w:tc>
        <w:tc>
          <w:tcPr>
            <w:tcW w:w="4489" w:type="dxa"/>
          </w:tcPr>
          <w:p w14:paraId="288EFD75" w14:textId="6624E8A7" w:rsidR="006F1E2E" w:rsidRPr="00526CDD" w:rsidRDefault="00187747" w:rsidP="00C340B3">
            <w:pPr>
              <w:pStyle w:val="Textoindependiente"/>
              <w:cnfStyle w:val="000000100000" w:firstRow="0" w:lastRow="0" w:firstColumn="0" w:lastColumn="0" w:oddVBand="0" w:evenVBand="0" w:oddHBand="1" w:evenHBand="0" w:firstRowFirstColumn="0" w:firstRowLastColumn="0" w:lastRowFirstColumn="0" w:lastRowLastColumn="0"/>
            </w:pPr>
            <w:r w:rsidRPr="00526CDD">
              <w:rPr>
                <w:rFonts w:asciiTheme="majorHAnsi" w:hAnsiTheme="majorHAnsi" w:cstheme="majorHAnsi"/>
                <w:sz w:val="22"/>
                <w:szCs w:val="22"/>
              </w:rPr>
              <w:t xml:space="preserve">Capa encargada de la manipulación y persistencia de datos </w:t>
            </w:r>
          </w:p>
        </w:tc>
      </w:tr>
      <w:tr w:rsidR="006F1E2E" w14:paraId="321C1F37"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21AF384F" w14:textId="09052E52" w:rsidR="006F1E2E" w:rsidRDefault="006F1E2E" w:rsidP="00C340B3">
            <w:pPr>
              <w:pStyle w:val="Textoindependiente"/>
              <w:rPr>
                <w:lang w:val="en-US"/>
              </w:rPr>
            </w:pPr>
            <w:r>
              <w:rPr>
                <w:rFonts w:asciiTheme="majorHAnsi" w:hAnsiTheme="majorHAnsi" w:cstheme="majorHAnsi"/>
                <w:sz w:val="22"/>
                <w:szCs w:val="22"/>
                <w:lang w:val="en-US"/>
              </w:rPr>
              <w:lastRenderedPageBreak/>
              <w:t>IRepositorio</w:t>
            </w:r>
          </w:p>
        </w:tc>
        <w:tc>
          <w:tcPr>
            <w:tcW w:w="4489" w:type="dxa"/>
          </w:tcPr>
          <w:p w14:paraId="5A0FFAFA" w14:textId="09770DC7" w:rsidR="006F1E2E" w:rsidRPr="00526CDD" w:rsidRDefault="00EA071D"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26CDD">
              <w:rPr>
                <w:rFonts w:asciiTheme="majorHAnsi" w:hAnsiTheme="majorHAnsi" w:cstheme="majorHAnsi"/>
                <w:sz w:val="22"/>
                <w:szCs w:val="22"/>
              </w:rPr>
              <w:t xml:space="preserve">Componente interno encargado de exponer las firma o contratos de los metodos y funciones realizados en la capa DAO – Repositorio </w:t>
            </w:r>
          </w:p>
        </w:tc>
      </w:tr>
      <w:tr w:rsidR="006F1E2E" w14:paraId="316287A6"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BE64503" w14:textId="77777777" w:rsidR="006F1E2E" w:rsidRDefault="006F1E2E" w:rsidP="00C340B3">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4BF28198" w14:textId="77777777" w:rsidR="006F1E2E"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Proyecto(</w:t>
            </w:r>
            <w:proofErr w:type="gramEnd"/>
            <w:r w:rsidRPr="00AE4F70">
              <w:rPr>
                <w:rFonts w:asciiTheme="majorHAnsi" w:hAnsiTheme="majorHAnsi" w:cstheme="majorHAnsi"/>
                <w:sz w:val="22"/>
                <w:szCs w:val="22"/>
                <w:lang w:val="en-US"/>
              </w:rPr>
              <w:t>Http)</w:t>
            </w:r>
          </w:p>
        </w:tc>
      </w:tr>
      <w:tr w:rsidR="006F1E2E" w14:paraId="001A83DA"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2BFAC692" w14:textId="77777777" w:rsidR="006F1E2E" w:rsidRDefault="006F1E2E" w:rsidP="00C340B3">
            <w:pPr>
              <w:pStyle w:val="Textoindependiente"/>
              <w:rPr>
                <w:lang w:val="en-US"/>
              </w:rPr>
            </w:pPr>
            <w:r w:rsidRPr="00AE4F70">
              <w:rPr>
                <w:rFonts w:asciiTheme="majorHAnsi" w:hAnsiTheme="majorHAnsi" w:cstheme="majorHAnsi"/>
                <w:sz w:val="22"/>
                <w:szCs w:val="22"/>
                <w:lang w:val="en-US"/>
              </w:rPr>
              <w:t>Envió de correos</w:t>
            </w:r>
          </w:p>
        </w:tc>
        <w:tc>
          <w:tcPr>
            <w:tcW w:w="4489" w:type="dxa"/>
          </w:tcPr>
          <w:p w14:paraId="4EA08BA8" w14:textId="77777777" w:rsidR="006F1E2E" w:rsidRDefault="006F1E2E"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Email(</w:t>
            </w:r>
            <w:proofErr w:type="gramEnd"/>
            <w:r w:rsidRPr="00AE4F70">
              <w:rPr>
                <w:rFonts w:asciiTheme="majorHAnsi" w:hAnsiTheme="majorHAnsi" w:cstheme="majorHAnsi"/>
                <w:sz w:val="22"/>
                <w:szCs w:val="22"/>
                <w:lang w:val="en-US"/>
              </w:rPr>
              <w:t>Http)</w:t>
            </w:r>
          </w:p>
        </w:tc>
      </w:tr>
      <w:tr w:rsidR="006F1E2E" w14:paraId="0108A9DA"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440F12E" w14:textId="77777777" w:rsidR="006F1E2E" w:rsidRDefault="006F1E2E" w:rsidP="00C340B3">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1A7120EB" w14:textId="77777777" w:rsidR="006F1E2E"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Auditoria(</w:t>
            </w:r>
            <w:proofErr w:type="gramEnd"/>
            <w:r w:rsidRPr="00AE4F70">
              <w:rPr>
                <w:rFonts w:asciiTheme="majorHAnsi" w:hAnsiTheme="majorHAnsi" w:cstheme="majorHAnsi"/>
                <w:sz w:val="22"/>
                <w:szCs w:val="22"/>
                <w:lang w:val="en-US"/>
              </w:rPr>
              <w:t>Http)</w:t>
            </w:r>
          </w:p>
        </w:tc>
      </w:tr>
      <w:tr w:rsidR="006F1E2E" w14:paraId="59432537"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4468CAFF" w14:textId="77777777" w:rsidR="006F1E2E" w:rsidRDefault="006F1E2E" w:rsidP="00C340B3">
            <w:pPr>
              <w:pStyle w:val="Textoindependiente"/>
              <w:rPr>
                <w:lang w:val="en-US"/>
              </w:rPr>
            </w:pPr>
          </w:p>
        </w:tc>
        <w:tc>
          <w:tcPr>
            <w:tcW w:w="4489" w:type="dxa"/>
          </w:tcPr>
          <w:p w14:paraId="03406A85" w14:textId="77777777" w:rsidR="006F1E2E" w:rsidRDefault="006F1E2E"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0070762B" w14:textId="77777777" w:rsidR="006F1E2E" w:rsidRPr="00864889" w:rsidRDefault="006F1E2E" w:rsidP="00864889">
      <w:pPr>
        <w:pStyle w:val="Textoindependiente"/>
        <w:rPr>
          <w:rFonts w:ascii="Calibri" w:hAnsi="Calibri"/>
          <w:color w:val="201F1E"/>
          <w:sz w:val="22"/>
          <w:szCs w:val="22"/>
          <w:shd w:val="clear" w:color="auto" w:fill="FFFFFF"/>
        </w:rPr>
      </w:pPr>
    </w:p>
    <w:p w14:paraId="0E28819C" w14:textId="77777777" w:rsidR="008B7A58" w:rsidRPr="00513197" w:rsidRDefault="00633AC3">
      <w:pPr>
        <w:pStyle w:val="FirstParagraph"/>
        <w:rPr>
          <w:lang w:val="en-US"/>
        </w:rPr>
      </w:pPr>
      <w:r w:rsidRPr="00513197">
        <w:rPr>
          <w:i/>
          <w:lang w:val="en-US"/>
        </w:rPr>
        <w:t>&lt;Purpose/Responsibility&gt;</w:t>
      </w:r>
    </w:p>
    <w:p w14:paraId="4300E9F4" w14:textId="77777777" w:rsidR="008B7A58" w:rsidRPr="00513197" w:rsidRDefault="00633AC3">
      <w:pPr>
        <w:pStyle w:val="Textoindependiente"/>
        <w:rPr>
          <w:lang w:val="en-US"/>
        </w:rPr>
      </w:pPr>
      <w:r w:rsidRPr="00513197">
        <w:rPr>
          <w:i/>
          <w:lang w:val="en-US"/>
        </w:rPr>
        <w:t>&lt;Interface(s)&gt;</w:t>
      </w:r>
    </w:p>
    <w:p w14:paraId="151C1CE5" w14:textId="77777777" w:rsidR="008B7A58" w:rsidRPr="00513197" w:rsidRDefault="00633AC3">
      <w:pPr>
        <w:pStyle w:val="Textoindependiente"/>
        <w:rPr>
          <w:lang w:val="en-US"/>
        </w:rPr>
      </w:pPr>
      <w:r w:rsidRPr="00513197">
        <w:rPr>
          <w:i/>
          <w:lang w:val="en-US"/>
        </w:rPr>
        <w:t>&lt;(Optional) Quality/Performance Characteristics&gt;</w:t>
      </w:r>
    </w:p>
    <w:p w14:paraId="728D3C34" w14:textId="77777777" w:rsidR="008B7A58" w:rsidRPr="00513197" w:rsidRDefault="00633AC3">
      <w:pPr>
        <w:pStyle w:val="Textoindependiente"/>
        <w:rPr>
          <w:lang w:val="en-US"/>
        </w:rPr>
      </w:pPr>
      <w:r w:rsidRPr="00513197">
        <w:rPr>
          <w:i/>
          <w:lang w:val="en-US"/>
        </w:rPr>
        <w:t>&lt;(Optional) Directory/File Location&gt;</w:t>
      </w:r>
    </w:p>
    <w:p w14:paraId="2F4B8DE1" w14:textId="77777777" w:rsidR="008B7A58" w:rsidRPr="00513197" w:rsidRDefault="00633AC3">
      <w:pPr>
        <w:pStyle w:val="Textoindependiente"/>
        <w:rPr>
          <w:lang w:val="en-US"/>
        </w:rPr>
      </w:pPr>
      <w:r w:rsidRPr="00513197">
        <w:rPr>
          <w:i/>
          <w:lang w:val="en-US"/>
        </w:rPr>
        <w:t>&lt;(Optional) Fulfilled Requirements&gt;</w:t>
      </w:r>
    </w:p>
    <w:p w14:paraId="008EB54D" w14:textId="77777777" w:rsidR="008B7A58" w:rsidRPr="00513197" w:rsidRDefault="00633AC3">
      <w:pPr>
        <w:pStyle w:val="Textoindependiente"/>
        <w:rPr>
          <w:lang w:val="en-US"/>
        </w:rPr>
      </w:pPr>
      <w:r w:rsidRPr="00513197">
        <w:rPr>
          <w:i/>
          <w:lang w:val="en-US"/>
        </w:rPr>
        <w:t>&lt;(optional) Open Issues/Problems/Risks&gt;</w:t>
      </w:r>
    </w:p>
    <w:p w14:paraId="7DCE062A" w14:textId="77777777" w:rsidR="008B7A58" w:rsidRPr="00513197" w:rsidRDefault="00633AC3">
      <w:pPr>
        <w:pStyle w:val="Ttulo3"/>
        <w:rPr>
          <w:lang w:val="en-US"/>
        </w:rPr>
      </w:pPr>
      <w:bookmarkStart w:id="11" w:name="__name_black_box_2"/>
      <w:r w:rsidRPr="00513197">
        <w:rPr>
          <w:lang w:val="en-US"/>
        </w:rPr>
        <w:t>&lt;Name black box 2&gt;</w:t>
      </w:r>
      <w:bookmarkEnd w:id="11"/>
    </w:p>
    <w:p w14:paraId="63CF6621" w14:textId="77777777" w:rsidR="008B7A58" w:rsidRPr="00513197" w:rsidRDefault="00633AC3">
      <w:pPr>
        <w:pStyle w:val="FirstParagraph"/>
        <w:rPr>
          <w:lang w:val="en-US"/>
        </w:rPr>
      </w:pPr>
      <w:r w:rsidRPr="00513197">
        <w:rPr>
          <w:i/>
          <w:lang w:val="en-US"/>
        </w:rPr>
        <w:t>&lt;black box template&gt;</w:t>
      </w:r>
    </w:p>
    <w:p w14:paraId="268DE285" w14:textId="77777777" w:rsidR="008B7A58" w:rsidRPr="00513197" w:rsidRDefault="00633AC3">
      <w:pPr>
        <w:pStyle w:val="Ttulo3"/>
        <w:rPr>
          <w:lang w:val="en-US"/>
        </w:rPr>
      </w:pPr>
      <w:bookmarkStart w:id="12" w:name="__name_black_box_n"/>
      <w:r w:rsidRPr="00513197">
        <w:rPr>
          <w:lang w:val="en-US"/>
        </w:rPr>
        <w:t>&lt;Name black box n&gt;</w:t>
      </w:r>
      <w:bookmarkEnd w:id="12"/>
    </w:p>
    <w:p w14:paraId="2C37DCB0" w14:textId="77777777" w:rsidR="008B7A58" w:rsidRPr="00513197" w:rsidRDefault="00633AC3">
      <w:pPr>
        <w:pStyle w:val="FirstParagraph"/>
        <w:rPr>
          <w:lang w:val="en-US"/>
        </w:rPr>
      </w:pPr>
      <w:r w:rsidRPr="00513197">
        <w:rPr>
          <w:i/>
          <w:lang w:val="en-US"/>
        </w:rPr>
        <w:t>&lt;black box template&gt;</w:t>
      </w:r>
    </w:p>
    <w:p w14:paraId="761A13A4" w14:textId="77777777" w:rsidR="008B7A58" w:rsidRPr="00513197" w:rsidRDefault="00633AC3">
      <w:pPr>
        <w:pStyle w:val="Ttulo3"/>
        <w:rPr>
          <w:lang w:val="en-US"/>
        </w:rPr>
      </w:pPr>
      <w:bookmarkStart w:id="13" w:name="__name_interface_1"/>
      <w:r w:rsidRPr="00513197">
        <w:rPr>
          <w:lang w:val="en-US"/>
        </w:rPr>
        <w:t>&lt;Name interface 1&gt;</w:t>
      </w:r>
      <w:bookmarkEnd w:id="13"/>
    </w:p>
    <w:p w14:paraId="61707443" w14:textId="77777777" w:rsidR="008B7A58" w:rsidRPr="00513197" w:rsidRDefault="00633AC3">
      <w:pPr>
        <w:pStyle w:val="FirstParagraph"/>
        <w:rPr>
          <w:lang w:val="en-US"/>
        </w:rPr>
      </w:pPr>
      <w:r w:rsidRPr="00513197">
        <w:rPr>
          <w:lang w:val="en-US"/>
        </w:rPr>
        <w:t>…</w:t>
      </w:r>
    </w:p>
    <w:p w14:paraId="32290795" w14:textId="77777777" w:rsidR="008B7A58" w:rsidRPr="00513197" w:rsidRDefault="00633AC3">
      <w:pPr>
        <w:pStyle w:val="Ttulo3"/>
        <w:rPr>
          <w:lang w:val="en-US"/>
        </w:rPr>
      </w:pPr>
      <w:bookmarkStart w:id="14" w:name="__name_interface_m"/>
      <w:r w:rsidRPr="00513197">
        <w:rPr>
          <w:lang w:val="en-US"/>
        </w:rPr>
        <w:t>&lt;Name interface m&gt;</w:t>
      </w:r>
      <w:bookmarkEnd w:id="14"/>
    </w:p>
    <w:p w14:paraId="6B149F6A" w14:textId="77777777" w:rsidR="008B7A58" w:rsidRPr="00513197" w:rsidRDefault="00633AC3">
      <w:pPr>
        <w:pStyle w:val="Ttulo2"/>
        <w:rPr>
          <w:lang w:val="en-US"/>
        </w:rPr>
      </w:pPr>
      <w:bookmarkStart w:id="15" w:name="_level_2"/>
      <w:r w:rsidRPr="00513197">
        <w:rPr>
          <w:lang w:val="en-US"/>
        </w:rPr>
        <w:t>Level 2</w:t>
      </w:r>
      <w:bookmarkEnd w:id="15"/>
    </w:p>
    <w:p w14:paraId="11349FDE" w14:textId="77777777" w:rsidR="008B7A58" w:rsidRPr="00513197" w:rsidRDefault="00633AC3">
      <w:pPr>
        <w:pStyle w:val="Ttulo3"/>
        <w:rPr>
          <w:lang w:val="en-US"/>
        </w:rPr>
      </w:pPr>
      <w:bookmarkStart w:id="16" w:name="_white_box_emphasis_building_block_1_emp"/>
      <w:r w:rsidRPr="00513197">
        <w:rPr>
          <w:lang w:val="en-US"/>
        </w:rPr>
        <w:t xml:space="preserve">White Box </w:t>
      </w:r>
      <w:r w:rsidRPr="00513197">
        <w:rPr>
          <w:i/>
          <w:lang w:val="en-US"/>
        </w:rPr>
        <w:t>&lt;building block 1&gt;</w:t>
      </w:r>
      <w:bookmarkEnd w:id="16"/>
    </w:p>
    <w:p w14:paraId="2AE5D2F4" w14:textId="77777777" w:rsidR="008B7A58" w:rsidRPr="00513197" w:rsidRDefault="00633AC3">
      <w:pPr>
        <w:pStyle w:val="FirstParagraph"/>
        <w:rPr>
          <w:lang w:val="en-US"/>
        </w:rPr>
      </w:pPr>
      <w:r w:rsidRPr="00513197">
        <w:rPr>
          <w:i/>
          <w:lang w:val="en-US"/>
        </w:rPr>
        <w:t>&lt;white box template&gt;</w:t>
      </w:r>
    </w:p>
    <w:p w14:paraId="4DDAA32C" w14:textId="77777777" w:rsidR="008B7A58" w:rsidRPr="00513197" w:rsidRDefault="00633AC3">
      <w:pPr>
        <w:pStyle w:val="Ttulo3"/>
        <w:rPr>
          <w:lang w:val="en-US"/>
        </w:rPr>
      </w:pPr>
      <w:bookmarkStart w:id="17" w:name="_white_box_emphasis_building_block_2_emp"/>
      <w:r w:rsidRPr="00513197">
        <w:rPr>
          <w:lang w:val="en-US"/>
        </w:rPr>
        <w:lastRenderedPageBreak/>
        <w:t xml:space="preserve">White Box </w:t>
      </w:r>
      <w:r w:rsidRPr="00513197">
        <w:rPr>
          <w:i/>
          <w:lang w:val="en-US"/>
        </w:rPr>
        <w:t>&lt;building block 2&gt;</w:t>
      </w:r>
      <w:bookmarkEnd w:id="17"/>
    </w:p>
    <w:p w14:paraId="57B2A23B" w14:textId="77777777" w:rsidR="008B7A58" w:rsidRPr="00513197" w:rsidRDefault="00633AC3">
      <w:pPr>
        <w:pStyle w:val="FirstParagraph"/>
        <w:rPr>
          <w:lang w:val="en-US"/>
        </w:rPr>
      </w:pPr>
      <w:r w:rsidRPr="00513197">
        <w:rPr>
          <w:i/>
          <w:lang w:val="en-US"/>
        </w:rPr>
        <w:t>&lt;white box template&gt;</w:t>
      </w:r>
    </w:p>
    <w:p w14:paraId="7B0683B4" w14:textId="77777777" w:rsidR="008B7A58" w:rsidRPr="00513197" w:rsidRDefault="00633AC3">
      <w:pPr>
        <w:pStyle w:val="Textoindependiente"/>
        <w:rPr>
          <w:lang w:val="en-US"/>
        </w:rPr>
      </w:pPr>
      <w:r w:rsidRPr="00513197">
        <w:rPr>
          <w:lang w:val="en-US"/>
        </w:rPr>
        <w:t>…</w:t>
      </w:r>
    </w:p>
    <w:p w14:paraId="43F77B2A" w14:textId="77777777" w:rsidR="008B7A58" w:rsidRPr="00513197" w:rsidRDefault="00633AC3">
      <w:pPr>
        <w:pStyle w:val="Ttulo3"/>
        <w:rPr>
          <w:lang w:val="en-US"/>
        </w:rPr>
      </w:pPr>
      <w:bookmarkStart w:id="18" w:name="_white_box_emphasis_building_block_m_emp"/>
      <w:r w:rsidRPr="00513197">
        <w:rPr>
          <w:lang w:val="en-US"/>
        </w:rPr>
        <w:t xml:space="preserve">White Box </w:t>
      </w:r>
      <w:r w:rsidRPr="00513197">
        <w:rPr>
          <w:i/>
          <w:lang w:val="en-US"/>
        </w:rPr>
        <w:t>&lt;building block m&gt;</w:t>
      </w:r>
      <w:bookmarkEnd w:id="18"/>
    </w:p>
    <w:p w14:paraId="083CCDF5" w14:textId="77777777" w:rsidR="008B7A58" w:rsidRPr="00513197" w:rsidRDefault="00633AC3">
      <w:pPr>
        <w:pStyle w:val="FirstParagraph"/>
        <w:rPr>
          <w:lang w:val="en-US"/>
        </w:rPr>
      </w:pPr>
      <w:r w:rsidRPr="00513197">
        <w:rPr>
          <w:i/>
          <w:lang w:val="en-US"/>
        </w:rPr>
        <w:t>&lt;white box template&gt;</w:t>
      </w:r>
    </w:p>
    <w:p w14:paraId="1FB5DF5C" w14:textId="77777777" w:rsidR="008B7A58" w:rsidRPr="00513197" w:rsidRDefault="00633AC3">
      <w:pPr>
        <w:pStyle w:val="Ttulo2"/>
        <w:rPr>
          <w:lang w:val="en-US"/>
        </w:rPr>
      </w:pPr>
      <w:bookmarkStart w:id="19" w:name="_level_3"/>
      <w:r w:rsidRPr="00513197">
        <w:rPr>
          <w:lang w:val="en-US"/>
        </w:rPr>
        <w:t>Level 3</w:t>
      </w:r>
      <w:bookmarkEnd w:id="19"/>
    </w:p>
    <w:p w14:paraId="1F469E78" w14:textId="77777777" w:rsidR="008B7A58" w:rsidRPr="00513197" w:rsidRDefault="00633AC3">
      <w:pPr>
        <w:pStyle w:val="Ttulo3"/>
        <w:rPr>
          <w:lang w:val="en-US"/>
        </w:rPr>
      </w:pPr>
      <w:bookmarkStart w:id="20" w:name="_white_box_building_block_x_1"/>
      <w:r w:rsidRPr="00513197">
        <w:rPr>
          <w:lang w:val="en-US"/>
        </w:rPr>
        <w:t>White Box &lt;_building block x.1_&gt;</w:t>
      </w:r>
      <w:bookmarkEnd w:id="20"/>
    </w:p>
    <w:p w14:paraId="733A3775" w14:textId="77777777" w:rsidR="008B7A58" w:rsidRPr="00513197" w:rsidRDefault="00633AC3">
      <w:pPr>
        <w:pStyle w:val="FirstParagraph"/>
        <w:rPr>
          <w:lang w:val="en-US"/>
        </w:rPr>
      </w:pPr>
      <w:r w:rsidRPr="00513197">
        <w:rPr>
          <w:i/>
          <w:lang w:val="en-US"/>
        </w:rPr>
        <w:t>&lt;white box template&gt;</w:t>
      </w:r>
    </w:p>
    <w:p w14:paraId="1B6E89DA" w14:textId="77777777" w:rsidR="008B7A58" w:rsidRPr="00513197" w:rsidRDefault="00633AC3">
      <w:pPr>
        <w:pStyle w:val="Ttulo3"/>
        <w:rPr>
          <w:lang w:val="en-US"/>
        </w:rPr>
      </w:pPr>
      <w:bookmarkStart w:id="21" w:name="_white_box_building_block_x_2"/>
      <w:r w:rsidRPr="00513197">
        <w:rPr>
          <w:lang w:val="en-US"/>
        </w:rPr>
        <w:t>White Box &lt;_building block x.2_&gt;</w:t>
      </w:r>
      <w:bookmarkEnd w:id="21"/>
    </w:p>
    <w:p w14:paraId="7AAB3DE5" w14:textId="77777777" w:rsidR="008B7A58" w:rsidRPr="00513197" w:rsidRDefault="00633AC3">
      <w:pPr>
        <w:pStyle w:val="FirstParagraph"/>
        <w:rPr>
          <w:lang w:val="en-US"/>
        </w:rPr>
      </w:pPr>
      <w:r w:rsidRPr="00513197">
        <w:rPr>
          <w:i/>
          <w:lang w:val="en-US"/>
        </w:rPr>
        <w:t>&lt;white box template&gt;</w:t>
      </w:r>
    </w:p>
    <w:p w14:paraId="167261E5" w14:textId="77777777" w:rsidR="008B7A58" w:rsidRPr="00513197" w:rsidRDefault="00633AC3">
      <w:pPr>
        <w:pStyle w:val="Ttulo3"/>
        <w:rPr>
          <w:lang w:val="en-US"/>
        </w:rPr>
      </w:pPr>
      <w:bookmarkStart w:id="22" w:name="_white_box_building_block_y_1"/>
      <w:r w:rsidRPr="00513197">
        <w:rPr>
          <w:lang w:val="en-US"/>
        </w:rPr>
        <w:t>White Box &lt;_building block y.1_&gt;</w:t>
      </w:r>
      <w:bookmarkEnd w:id="22"/>
    </w:p>
    <w:p w14:paraId="3D2250A7" w14:textId="77777777" w:rsidR="008B7A58" w:rsidRPr="00513197" w:rsidRDefault="00633AC3">
      <w:pPr>
        <w:pStyle w:val="FirstParagraph"/>
        <w:rPr>
          <w:lang w:val="en-US"/>
        </w:rPr>
      </w:pPr>
      <w:r w:rsidRPr="00513197">
        <w:rPr>
          <w:i/>
          <w:lang w:val="en-US"/>
        </w:rPr>
        <w:t>&lt;white box template&gt;</w:t>
      </w:r>
    </w:p>
    <w:p w14:paraId="687CF4ED" w14:textId="03F0AA65" w:rsidR="008B7A58" w:rsidRDefault="00633AC3">
      <w:pPr>
        <w:pStyle w:val="Ttulo1"/>
        <w:rPr>
          <w:lang w:val="en-US"/>
        </w:rPr>
      </w:pPr>
      <w:bookmarkStart w:id="23" w:name="section-runtime-view"/>
      <w:r w:rsidRPr="00513197">
        <w:rPr>
          <w:lang w:val="en-US"/>
        </w:rPr>
        <w:t>Runtime View</w:t>
      </w:r>
      <w:bookmarkEnd w:id="23"/>
    </w:p>
    <w:p w14:paraId="42C58DE7" w14:textId="2FE1AD03" w:rsidR="001B160C" w:rsidRDefault="001B160C" w:rsidP="001B160C">
      <w:pPr>
        <w:pStyle w:val="Textoindependiente"/>
        <w:rPr>
          <w:lang w:val="en-US"/>
        </w:rPr>
      </w:pPr>
    </w:p>
    <w:p w14:paraId="7FB71A9C" w14:textId="4CC016A8" w:rsidR="001B160C" w:rsidRPr="001B160C" w:rsidRDefault="001B160C" w:rsidP="001B160C">
      <w:pPr>
        <w:pStyle w:val="Textoindependiente"/>
        <w:rPr>
          <w:lang w:val="en-US"/>
        </w:rPr>
      </w:pPr>
      <w:bookmarkStart w:id="24" w:name="_GoBack"/>
      <w:r>
        <w:rPr>
          <w:noProof/>
        </w:rPr>
        <w:drawing>
          <wp:inline distT="0" distB="0" distL="0" distR="0" wp14:anchorId="1E83B3AC" wp14:editId="12DEE28B">
            <wp:extent cx="3781631" cy="35433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93620" cy="3554533"/>
                    </a:xfrm>
                    <a:prstGeom prst="rect">
                      <a:avLst/>
                    </a:prstGeom>
                    <a:noFill/>
                    <a:ln>
                      <a:noFill/>
                    </a:ln>
                  </pic:spPr>
                </pic:pic>
              </a:graphicData>
            </a:graphic>
          </wp:inline>
        </w:drawing>
      </w:r>
      <w:bookmarkEnd w:id="24"/>
    </w:p>
    <w:p w14:paraId="1CCD1545" w14:textId="77777777" w:rsidR="008B7A58" w:rsidRPr="00513197" w:rsidRDefault="00633AC3">
      <w:pPr>
        <w:pStyle w:val="Ttulo2"/>
        <w:rPr>
          <w:lang w:val="en-US"/>
        </w:rPr>
      </w:pPr>
      <w:bookmarkStart w:id="25" w:name="__runtime_scenario_1"/>
      <w:r w:rsidRPr="00513197">
        <w:rPr>
          <w:lang w:val="en-US"/>
        </w:rPr>
        <w:lastRenderedPageBreak/>
        <w:t>&lt;Runtime Scenario 1&gt;</w:t>
      </w:r>
      <w:bookmarkEnd w:id="25"/>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26" w:name="__runtime_scenario_2"/>
      <w:r w:rsidRPr="00513197">
        <w:rPr>
          <w:lang w:val="en-US"/>
        </w:rPr>
        <w:t>&lt;Runtime Scenario 2&gt;</w:t>
      </w:r>
      <w:bookmarkEnd w:id="26"/>
    </w:p>
    <w:p w14:paraId="039397D8" w14:textId="77777777" w:rsidR="008B7A58" w:rsidRPr="00513197" w:rsidRDefault="00633AC3">
      <w:pPr>
        <w:pStyle w:val="Ttulo2"/>
        <w:rPr>
          <w:lang w:val="en-US"/>
        </w:rPr>
      </w:pPr>
      <w:bookmarkStart w:id="27" w:name="_"/>
      <w:r w:rsidRPr="00513197">
        <w:rPr>
          <w:lang w:val="en-US"/>
        </w:rPr>
        <w:t>…</w:t>
      </w:r>
      <w:bookmarkEnd w:id="27"/>
    </w:p>
    <w:p w14:paraId="5034E65A" w14:textId="77777777" w:rsidR="008B7A58" w:rsidRPr="00513197" w:rsidRDefault="00633AC3">
      <w:pPr>
        <w:pStyle w:val="Ttulo2"/>
        <w:rPr>
          <w:lang w:val="en-US"/>
        </w:rPr>
      </w:pPr>
      <w:bookmarkStart w:id="28" w:name="__runtime_scenario_n"/>
      <w:r w:rsidRPr="00513197">
        <w:rPr>
          <w:lang w:val="en-US"/>
        </w:rPr>
        <w:t>&lt;Runtime Scenario n&gt;</w:t>
      </w:r>
      <w:bookmarkEnd w:id="28"/>
    </w:p>
    <w:p w14:paraId="1875DCF8" w14:textId="77777777" w:rsidR="008B7A58" w:rsidRPr="00513197" w:rsidRDefault="00633AC3">
      <w:pPr>
        <w:pStyle w:val="Ttulo1"/>
        <w:rPr>
          <w:lang w:val="en-US"/>
        </w:rPr>
      </w:pPr>
      <w:bookmarkStart w:id="29" w:name="section-deployment-view"/>
      <w:r w:rsidRPr="00513197">
        <w:rPr>
          <w:lang w:val="en-US"/>
        </w:rPr>
        <w:t>Deployment View</w:t>
      </w:r>
      <w:bookmarkEnd w:id="29"/>
    </w:p>
    <w:p w14:paraId="7CAADA80" w14:textId="77777777" w:rsidR="008B7A58" w:rsidRPr="00513197" w:rsidRDefault="00633AC3">
      <w:pPr>
        <w:pStyle w:val="Ttulo2"/>
        <w:rPr>
          <w:lang w:val="en-US"/>
        </w:rPr>
      </w:pPr>
      <w:bookmarkStart w:id="30" w:name="_infrastructure_level_1"/>
      <w:r w:rsidRPr="00513197">
        <w:rPr>
          <w:lang w:val="en-US"/>
        </w:rPr>
        <w:t>Infrastructure Level 1</w:t>
      </w:r>
      <w:bookmarkEnd w:id="30"/>
    </w:p>
    <w:p w14:paraId="418D5A7C" w14:textId="77777777" w:rsidR="008B7A58" w:rsidRPr="00513197" w:rsidRDefault="00633AC3">
      <w:pPr>
        <w:pStyle w:val="FirstParagraph"/>
        <w:rPr>
          <w:lang w:val="en-US"/>
        </w:rPr>
      </w:pPr>
      <w:r w:rsidRPr="00513197">
        <w:rPr>
          <w:b/>
          <w:i/>
          <w:lang w:val="en-US"/>
        </w:rPr>
        <w:t>&lt;Overview Diagram&gt;</w:t>
      </w:r>
    </w:p>
    <w:p w14:paraId="66D515CB" w14:textId="77777777" w:rsidR="008B7A58" w:rsidRPr="00513197" w:rsidRDefault="00633AC3">
      <w:pPr>
        <w:pStyle w:val="DefinitionTerm"/>
        <w:rPr>
          <w:lang w:val="en-US"/>
        </w:rPr>
      </w:pPr>
      <w:r w:rsidRPr="00513197">
        <w:rPr>
          <w:lang w:val="en-US"/>
        </w:rPr>
        <w:t>Motivation</w:t>
      </w:r>
    </w:p>
    <w:p w14:paraId="17B20948" w14:textId="77777777" w:rsidR="008B7A58" w:rsidRPr="00513197" w:rsidRDefault="00633AC3">
      <w:pPr>
        <w:pStyle w:val="Definition"/>
        <w:rPr>
          <w:lang w:val="en-US"/>
        </w:rPr>
      </w:pPr>
      <w:r w:rsidRPr="00513197">
        <w:rPr>
          <w:i/>
          <w:lang w:val="en-US"/>
        </w:rPr>
        <w:t>&lt;explanation in text form&gt;</w:t>
      </w:r>
    </w:p>
    <w:p w14:paraId="241ABE4A" w14:textId="77777777" w:rsidR="008B7A58" w:rsidRPr="00513197" w:rsidRDefault="00633AC3">
      <w:pPr>
        <w:pStyle w:val="DefinitionTerm"/>
        <w:rPr>
          <w:lang w:val="en-US"/>
        </w:rPr>
      </w:pPr>
      <w:r w:rsidRPr="00513197">
        <w:rPr>
          <w:lang w:val="en-US"/>
        </w:rPr>
        <w:t>Quality and/or Performance Features</w:t>
      </w:r>
    </w:p>
    <w:p w14:paraId="3102DA07" w14:textId="77777777" w:rsidR="008B7A58" w:rsidRPr="00513197" w:rsidRDefault="00633AC3">
      <w:pPr>
        <w:pStyle w:val="Definition"/>
        <w:rPr>
          <w:lang w:val="en-US"/>
        </w:rPr>
      </w:pPr>
      <w:r w:rsidRPr="00513197">
        <w:rPr>
          <w:i/>
          <w:lang w:val="en-US"/>
        </w:rPr>
        <w:t>&lt;explanation in text form&gt;</w:t>
      </w:r>
    </w:p>
    <w:p w14:paraId="5572FA69" w14:textId="77777777" w:rsidR="008B7A58" w:rsidRPr="00513197" w:rsidRDefault="00633AC3">
      <w:pPr>
        <w:pStyle w:val="DefinitionTerm"/>
        <w:rPr>
          <w:lang w:val="en-US"/>
        </w:rPr>
      </w:pPr>
      <w:r w:rsidRPr="00513197">
        <w:rPr>
          <w:lang w:val="en-US"/>
        </w:rPr>
        <w:t>Mapping of Building Blocks to Infrastructure</w:t>
      </w:r>
    </w:p>
    <w:p w14:paraId="36FD6D01" w14:textId="77777777" w:rsidR="008B7A58" w:rsidRPr="00513197" w:rsidRDefault="00633AC3">
      <w:pPr>
        <w:pStyle w:val="Definition"/>
        <w:rPr>
          <w:lang w:val="en-US"/>
        </w:rPr>
      </w:pPr>
      <w:r w:rsidRPr="00513197">
        <w:rPr>
          <w:i/>
          <w:lang w:val="en-US"/>
        </w:rPr>
        <w:t>&lt;description of the mapping&gt;</w:t>
      </w:r>
    </w:p>
    <w:p w14:paraId="334B978E" w14:textId="77777777" w:rsidR="008B7A58" w:rsidRPr="00513197" w:rsidRDefault="00633AC3">
      <w:pPr>
        <w:pStyle w:val="Ttulo2"/>
        <w:rPr>
          <w:lang w:val="en-US"/>
        </w:rPr>
      </w:pPr>
      <w:bookmarkStart w:id="31" w:name="_infrastructure_level_2"/>
      <w:r w:rsidRPr="00513197">
        <w:rPr>
          <w:lang w:val="en-US"/>
        </w:rPr>
        <w:t>Infrastructure Level 2</w:t>
      </w:r>
      <w:bookmarkEnd w:id="31"/>
    </w:p>
    <w:p w14:paraId="7601F468" w14:textId="77777777" w:rsidR="008B7A58" w:rsidRPr="00513197" w:rsidRDefault="00633AC3">
      <w:pPr>
        <w:pStyle w:val="Ttulo3"/>
        <w:rPr>
          <w:lang w:val="en-US"/>
        </w:rPr>
      </w:pPr>
      <w:bookmarkStart w:id="32" w:name="__emphasis_infrastructure_element_1_emph"/>
      <w:r w:rsidRPr="00513197">
        <w:rPr>
          <w:i/>
          <w:lang w:val="en-US"/>
        </w:rPr>
        <w:t>&lt;Infrastructure Element 1&gt;</w:t>
      </w:r>
      <w:bookmarkEnd w:id="32"/>
    </w:p>
    <w:p w14:paraId="440A211C" w14:textId="77777777" w:rsidR="008B7A58" w:rsidRPr="00513197" w:rsidRDefault="00633AC3">
      <w:pPr>
        <w:pStyle w:val="FirstParagraph"/>
        <w:rPr>
          <w:lang w:val="en-US"/>
        </w:rPr>
      </w:pPr>
      <w:r w:rsidRPr="00513197">
        <w:rPr>
          <w:i/>
          <w:lang w:val="en-US"/>
        </w:rPr>
        <w:t>&lt;diagram + explanation&gt;</w:t>
      </w:r>
    </w:p>
    <w:p w14:paraId="53A4F53B" w14:textId="77777777" w:rsidR="008B7A58" w:rsidRPr="00513197" w:rsidRDefault="00633AC3">
      <w:pPr>
        <w:pStyle w:val="Ttulo3"/>
        <w:rPr>
          <w:lang w:val="en-US"/>
        </w:rPr>
      </w:pPr>
      <w:bookmarkStart w:id="33" w:name="__emphasis_infrastructure_element_2_emph"/>
      <w:r w:rsidRPr="00513197">
        <w:rPr>
          <w:i/>
          <w:lang w:val="en-US"/>
        </w:rPr>
        <w:t>&lt;Infrastructure Element 2&gt;</w:t>
      </w:r>
      <w:bookmarkEnd w:id="33"/>
    </w:p>
    <w:p w14:paraId="7A60ABE7" w14:textId="77777777" w:rsidR="008B7A58" w:rsidRPr="00513197" w:rsidRDefault="00633AC3">
      <w:pPr>
        <w:pStyle w:val="FirstParagraph"/>
        <w:rPr>
          <w:lang w:val="en-US"/>
        </w:rPr>
      </w:pPr>
      <w:r w:rsidRPr="00513197">
        <w:rPr>
          <w:i/>
          <w:lang w:val="en-US"/>
        </w:rPr>
        <w:t>&lt;diagram + explanation&gt;</w:t>
      </w:r>
    </w:p>
    <w:p w14:paraId="69AFA418" w14:textId="77777777" w:rsidR="008B7A58" w:rsidRPr="00513197" w:rsidRDefault="00633AC3">
      <w:pPr>
        <w:pStyle w:val="Textoindependiente"/>
        <w:rPr>
          <w:lang w:val="en-US"/>
        </w:rPr>
      </w:pPr>
      <w:r w:rsidRPr="00513197">
        <w:rPr>
          <w:lang w:val="en-US"/>
        </w:rPr>
        <w:t>…</w:t>
      </w:r>
    </w:p>
    <w:p w14:paraId="12370B35" w14:textId="77777777" w:rsidR="008B7A58" w:rsidRPr="00513197" w:rsidRDefault="00633AC3">
      <w:pPr>
        <w:pStyle w:val="Ttulo3"/>
        <w:rPr>
          <w:lang w:val="en-US"/>
        </w:rPr>
      </w:pPr>
      <w:bookmarkStart w:id="34" w:name="__emphasis_infrastructure_element_n_emph"/>
      <w:r w:rsidRPr="00513197">
        <w:rPr>
          <w:i/>
          <w:lang w:val="en-US"/>
        </w:rPr>
        <w:t>&lt;Infrastructure Element n&gt;</w:t>
      </w:r>
      <w:bookmarkEnd w:id="34"/>
    </w:p>
    <w:p w14:paraId="64B5A59A" w14:textId="77777777" w:rsidR="008B7A58" w:rsidRPr="00513197" w:rsidRDefault="00633AC3">
      <w:pPr>
        <w:pStyle w:val="FirstParagraph"/>
        <w:rPr>
          <w:lang w:val="en-US"/>
        </w:rPr>
      </w:pPr>
      <w:r w:rsidRPr="00513197">
        <w:rPr>
          <w:i/>
          <w:lang w:val="en-US"/>
        </w:rPr>
        <w:t>&lt;diagram + explanation&gt;</w:t>
      </w:r>
    </w:p>
    <w:p w14:paraId="279EEB60" w14:textId="77777777" w:rsidR="008B7A58" w:rsidRPr="00513197" w:rsidRDefault="00633AC3">
      <w:pPr>
        <w:pStyle w:val="Ttulo1"/>
        <w:rPr>
          <w:lang w:val="en-US"/>
        </w:rPr>
      </w:pPr>
      <w:bookmarkStart w:id="35" w:name="section-concepts"/>
      <w:r w:rsidRPr="00513197">
        <w:rPr>
          <w:lang w:val="en-US"/>
        </w:rPr>
        <w:lastRenderedPageBreak/>
        <w:t>Cross-cutting Concepts</w:t>
      </w:r>
      <w:bookmarkEnd w:id="35"/>
    </w:p>
    <w:p w14:paraId="16B880F8" w14:textId="77777777" w:rsidR="008B7A58" w:rsidRPr="00513197" w:rsidRDefault="00633AC3">
      <w:pPr>
        <w:pStyle w:val="Ttulo2"/>
        <w:rPr>
          <w:lang w:val="en-US"/>
        </w:rPr>
      </w:pPr>
      <w:bookmarkStart w:id="36" w:name="__emphasis_concept_1_emphasis"/>
      <w:r w:rsidRPr="00513197">
        <w:rPr>
          <w:i/>
          <w:lang w:val="en-US"/>
        </w:rPr>
        <w:t>&lt;Concept 1&gt;</w:t>
      </w:r>
      <w:bookmarkEnd w:id="36"/>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37" w:name="__emphasis_concept_2_emphasis"/>
      <w:r w:rsidRPr="00513197">
        <w:rPr>
          <w:i/>
          <w:lang w:val="en-US"/>
        </w:rPr>
        <w:t>&lt;Concept 2&gt;</w:t>
      </w:r>
      <w:bookmarkEnd w:id="37"/>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38" w:name="__emphasis_concept_n_emphasis"/>
      <w:r w:rsidRPr="00513197">
        <w:rPr>
          <w:i/>
          <w:lang w:val="en-US"/>
        </w:rPr>
        <w:t>&lt;Concept n&gt;</w:t>
      </w:r>
      <w:bookmarkEnd w:id="38"/>
    </w:p>
    <w:p w14:paraId="66C85FDD" w14:textId="77777777" w:rsidR="008B7A58" w:rsidRPr="00513197" w:rsidRDefault="00633AC3">
      <w:pPr>
        <w:pStyle w:val="FirstParagraph"/>
        <w:rPr>
          <w:lang w:val="en-US"/>
        </w:rPr>
      </w:pPr>
      <w:r w:rsidRPr="00513197">
        <w:rPr>
          <w:i/>
          <w:lang w:val="en-US"/>
        </w:rPr>
        <w:t>&lt;explanation&gt;</w:t>
      </w:r>
    </w:p>
    <w:p w14:paraId="30129713" w14:textId="08393833" w:rsidR="008B7A58" w:rsidRDefault="00633AC3">
      <w:pPr>
        <w:pStyle w:val="Ttulo1"/>
        <w:rPr>
          <w:lang w:val="en-US"/>
        </w:rPr>
      </w:pPr>
      <w:bookmarkStart w:id="39" w:name="section-design-decisions"/>
      <w:r w:rsidRPr="00513197">
        <w:rPr>
          <w:lang w:val="en-US"/>
        </w:rPr>
        <w:t>Design Decisions</w:t>
      </w:r>
      <w:bookmarkEnd w:id="39"/>
    </w:p>
    <w:p w14:paraId="162DBB78" w14:textId="737DB43F" w:rsidR="00526CDD" w:rsidRDefault="00526CDD" w:rsidP="00526CDD">
      <w:pPr>
        <w:pStyle w:val="Textoindependiente"/>
        <w:rPr>
          <w:lang w:val="en-US"/>
        </w:rPr>
      </w:pPr>
    </w:p>
    <w:p w14:paraId="76417265" w14:textId="77777777" w:rsidR="00526CDD" w:rsidRDefault="00526CDD" w:rsidP="00526CDD">
      <w:r>
        <w:t xml:space="preserve">En Neuron Software tenemos varios atributos de calidad, uno de ellos es rendimiento donde se debe sacrificar trazabilidad y </w:t>
      </w:r>
      <w:proofErr w:type="gramStart"/>
      <w:r>
        <w:t>seguridad ,consultando</w:t>
      </w:r>
      <w:proofErr w:type="gramEnd"/>
      <w:r>
        <w:t xml:space="preserve"> con los interesados </w:t>
      </w:r>
    </w:p>
    <w:p w14:paraId="47CE8061" w14:textId="77777777" w:rsidR="00526CDD" w:rsidRDefault="00526CDD" w:rsidP="00526CDD">
      <w:pPr>
        <w:rPr>
          <w:b/>
          <w:bCs/>
        </w:rPr>
      </w:pPr>
      <w:r w:rsidRPr="00335900">
        <w:rPr>
          <w:b/>
          <w:bCs/>
        </w:rPr>
        <w:t>Restricciones</w:t>
      </w:r>
    </w:p>
    <w:p w14:paraId="581FF476" w14:textId="77777777" w:rsidR="00526CDD" w:rsidRDefault="00526CDD" w:rsidP="00526CDD">
      <w:pPr>
        <w:pStyle w:val="Prrafodelista"/>
        <w:numPr>
          <w:ilvl w:val="0"/>
          <w:numId w:val="14"/>
        </w:numPr>
      </w:pPr>
      <w:r>
        <w:t>Se debe sacrificar rendimiento por trazabilidad por que se debe priorizar la disponibilidad en el tiempo</w:t>
      </w:r>
    </w:p>
    <w:p w14:paraId="5CF229EF" w14:textId="77777777" w:rsidR="00526CDD" w:rsidRDefault="00526CDD" w:rsidP="00526CDD">
      <w:pPr>
        <w:pStyle w:val="Prrafodelista"/>
        <w:numPr>
          <w:ilvl w:val="0"/>
          <w:numId w:val="14"/>
        </w:numPr>
      </w:pPr>
      <w:r>
        <w:t>Se debe sacrificar rendimiento por seguridad por que la disponibilidad se debe priorizar en el tiempo</w:t>
      </w:r>
    </w:p>
    <w:p w14:paraId="513F9236" w14:textId="77777777" w:rsidR="00526CDD" w:rsidRPr="002555F8" w:rsidRDefault="00526CDD" w:rsidP="00526CDD">
      <w:pPr>
        <w:rPr>
          <w:b/>
          <w:bCs/>
          <w:lang w:val="en-US"/>
        </w:rPr>
      </w:pPr>
      <w:r w:rsidRPr="002555F8">
        <w:rPr>
          <w:b/>
          <w:bCs/>
          <w:lang w:val="en-US"/>
        </w:rPr>
        <w:t>Supuestos</w:t>
      </w:r>
    </w:p>
    <w:p w14:paraId="3878C3EE" w14:textId="77777777" w:rsidR="00526CDD" w:rsidRPr="00526CDD" w:rsidRDefault="00526CDD" w:rsidP="00526CDD">
      <w:pPr>
        <w:pStyle w:val="Textoindependiente"/>
        <w:rPr>
          <w:lang w:val="en-US"/>
        </w:rPr>
      </w:pPr>
    </w:p>
    <w:p w14:paraId="543A7C0F" w14:textId="77777777" w:rsidR="008B7A58" w:rsidRPr="00513197" w:rsidRDefault="00633AC3">
      <w:pPr>
        <w:pStyle w:val="Ttulo1"/>
        <w:rPr>
          <w:lang w:val="en-US"/>
        </w:rPr>
      </w:pPr>
      <w:bookmarkStart w:id="40" w:name="section-quality-scenarios"/>
      <w:r w:rsidRPr="00513197">
        <w:rPr>
          <w:lang w:val="en-US"/>
        </w:rPr>
        <w:t>Quality Requirements</w:t>
      </w:r>
      <w:bookmarkEnd w:id="40"/>
    </w:p>
    <w:p w14:paraId="62B62237" w14:textId="77777777" w:rsidR="008B7A58" w:rsidRPr="00513197" w:rsidRDefault="00633AC3">
      <w:pPr>
        <w:pStyle w:val="Ttulo2"/>
        <w:rPr>
          <w:lang w:val="en-US"/>
        </w:rPr>
      </w:pPr>
      <w:bookmarkStart w:id="41" w:name="_quality_tree"/>
      <w:r w:rsidRPr="00513197">
        <w:rPr>
          <w:lang w:val="en-US"/>
        </w:rPr>
        <w:t>Quality Tree</w:t>
      </w:r>
      <w:bookmarkEnd w:id="41"/>
    </w:p>
    <w:p w14:paraId="004B7EDC" w14:textId="77777777" w:rsidR="008B7A58" w:rsidRPr="00513197" w:rsidRDefault="00633AC3">
      <w:pPr>
        <w:pStyle w:val="Ttulo2"/>
        <w:rPr>
          <w:lang w:val="en-US"/>
        </w:rPr>
      </w:pPr>
      <w:bookmarkStart w:id="42" w:name="_quality_scenarios"/>
      <w:r w:rsidRPr="00513197">
        <w:rPr>
          <w:lang w:val="en-US"/>
        </w:rPr>
        <w:t>Quality Scenarios</w:t>
      </w:r>
      <w:bookmarkEnd w:id="42"/>
    </w:p>
    <w:p w14:paraId="6B4E8075" w14:textId="77777777" w:rsidR="008B7A58" w:rsidRPr="00513197" w:rsidRDefault="00633AC3">
      <w:pPr>
        <w:pStyle w:val="Ttulo1"/>
        <w:rPr>
          <w:lang w:val="en-US"/>
        </w:rPr>
      </w:pPr>
      <w:bookmarkStart w:id="43" w:name="section-technical-risks"/>
      <w:r w:rsidRPr="00513197">
        <w:rPr>
          <w:lang w:val="en-US"/>
        </w:rPr>
        <w:t>Risks and Technical Debts</w:t>
      </w:r>
      <w:bookmarkEnd w:id="43"/>
    </w:p>
    <w:p w14:paraId="3DA2EDBC" w14:textId="77777777" w:rsidR="008B7A58" w:rsidRDefault="00633AC3">
      <w:pPr>
        <w:pStyle w:val="Ttulo1"/>
      </w:pPr>
      <w:bookmarkStart w:id="44" w:name="section-glossary"/>
      <w:r>
        <w:t>Glossary</w:t>
      </w:r>
      <w:bookmarkEnd w:id="44"/>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r>
              <w:t>Term</w:t>
            </w:r>
          </w:p>
        </w:tc>
        <w:tc>
          <w:tcPr>
            <w:tcW w:w="0" w:type="auto"/>
            <w:tcBorders>
              <w:bottom w:val="single" w:sz="0" w:space="0" w:color="auto"/>
            </w:tcBorders>
            <w:vAlign w:val="bottom"/>
          </w:tcPr>
          <w:p w14:paraId="0F74E264" w14:textId="77777777" w:rsidR="008B7A58" w:rsidRDefault="00633AC3">
            <w:pPr>
              <w:pStyle w:val="Compact"/>
            </w:pPr>
            <w:r>
              <w:t>Definition</w:t>
            </w:r>
          </w:p>
        </w:tc>
      </w:tr>
      <w:tr w:rsidR="008B7A58" w14:paraId="69C52B42" w14:textId="77777777">
        <w:tc>
          <w:tcPr>
            <w:tcW w:w="0" w:type="auto"/>
          </w:tcPr>
          <w:p w14:paraId="1E68D7C4" w14:textId="77777777" w:rsidR="008B7A58" w:rsidRDefault="00633AC3">
            <w:r>
              <w:lastRenderedPageBreak/>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DE01E" w14:textId="77777777" w:rsidR="001200DC" w:rsidRDefault="001200DC">
      <w:pPr>
        <w:spacing w:after="0"/>
      </w:pPr>
      <w:r>
        <w:separator/>
      </w:r>
    </w:p>
  </w:endnote>
  <w:endnote w:type="continuationSeparator" w:id="0">
    <w:p w14:paraId="3499576F" w14:textId="77777777" w:rsidR="001200DC" w:rsidRDefault="00120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ABCC9" w14:textId="77777777" w:rsidR="001200DC" w:rsidRDefault="001200DC">
      <w:r>
        <w:separator/>
      </w:r>
    </w:p>
  </w:footnote>
  <w:footnote w:type="continuationSeparator" w:id="0">
    <w:p w14:paraId="58A09ED2" w14:textId="77777777" w:rsidR="001200DC" w:rsidRDefault="00120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3"/>
  </w:num>
  <w:num w:numId="5">
    <w:abstractNumId w:val="9"/>
  </w:num>
  <w:num w:numId="6">
    <w:abstractNumId w:val="10"/>
  </w:num>
  <w:num w:numId="7">
    <w:abstractNumId w:val="12"/>
  </w:num>
  <w:num w:numId="8">
    <w:abstractNumId w:val="1"/>
  </w:num>
  <w:num w:numId="9">
    <w:abstractNumId w:val="11"/>
  </w:num>
  <w:num w:numId="10">
    <w:abstractNumId w:val="13"/>
  </w:num>
  <w:num w:numId="11">
    <w:abstractNumId w:val="4"/>
  </w:num>
  <w:num w:numId="12">
    <w:abstractNumId w:val="7"/>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67926"/>
    <w:rsid w:val="00086CE7"/>
    <w:rsid w:val="000C23F3"/>
    <w:rsid w:val="000F5480"/>
    <w:rsid w:val="001057B7"/>
    <w:rsid w:val="001200DC"/>
    <w:rsid w:val="00140C00"/>
    <w:rsid w:val="0014782A"/>
    <w:rsid w:val="00182C81"/>
    <w:rsid w:val="0018428E"/>
    <w:rsid w:val="00187747"/>
    <w:rsid w:val="00192CF1"/>
    <w:rsid w:val="00196CAF"/>
    <w:rsid w:val="001B160C"/>
    <w:rsid w:val="001E3EC6"/>
    <w:rsid w:val="00250558"/>
    <w:rsid w:val="0027760F"/>
    <w:rsid w:val="002A5F3C"/>
    <w:rsid w:val="002E3E9C"/>
    <w:rsid w:val="002F4748"/>
    <w:rsid w:val="00320917"/>
    <w:rsid w:val="00322099"/>
    <w:rsid w:val="00333419"/>
    <w:rsid w:val="0037161F"/>
    <w:rsid w:val="003C77F1"/>
    <w:rsid w:val="00426DA3"/>
    <w:rsid w:val="00435873"/>
    <w:rsid w:val="00464C57"/>
    <w:rsid w:val="004739FB"/>
    <w:rsid w:val="0048041D"/>
    <w:rsid w:val="0048471A"/>
    <w:rsid w:val="00492829"/>
    <w:rsid w:val="004A76B0"/>
    <w:rsid w:val="004E29B3"/>
    <w:rsid w:val="004F3A9E"/>
    <w:rsid w:val="00513197"/>
    <w:rsid w:val="00526CDD"/>
    <w:rsid w:val="00555370"/>
    <w:rsid w:val="00561219"/>
    <w:rsid w:val="00563741"/>
    <w:rsid w:val="005641A8"/>
    <w:rsid w:val="00590D07"/>
    <w:rsid w:val="005F3F1E"/>
    <w:rsid w:val="00624C9C"/>
    <w:rsid w:val="0063174E"/>
    <w:rsid w:val="00633AC3"/>
    <w:rsid w:val="0066658E"/>
    <w:rsid w:val="006A3B4A"/>
    <w:rsid w:val="006D2D58"/>
    <w:rsid w:val="006E0E96"/>
    <w:rsid w:val="006F1E2E"/>
    <w:rsid w:val="007806A0"/>
    <w:rsid w:val="00784D58"/>
    <w:rsid w:val="007B03AD"/>
    <w:rsid w:val="007C4A9F"/>
    <w:rsid w:val="007C7BD6"/>
    <w:rsid w:val="008047C2"/>
    <w:rsid w:val="0081305D"/>
    <w:rsid w:val="00864889"/>
    <w:rsid w:val="00873BCD"/>
    <w:rsid w:val="008772CC"/>
    <w:rsid w:val="00881B0F"/>
    <w:rsid w:val="008911F6"/>
    <w:rsid w:val="008B7A58"/>
    <w:rsid w:val="008D6863"/>
    <w:rsid w:val="00916CAB"/>
    <w:rsid w:val="009337B5"/>
    <w:rsid w:val="009338FF"/>
    <w:rsid w:val="0099792D"/>
    <w:rsid w:val="009D43D5"/>
    <w:rsid w:val="00A05DA3"/>
    <w:rsid w:val="00A53F94"/>
    <w:rsid w:val="00A75369"/>
    <w:rsid w:val="00A8132C"/>
    <w:rsid w:val="00A95602"/>
    <w:rsid w:val="00AC536F"/>
    <w:rsid w:val="00AE4F70"/>
    <w:rsid w:val="00AF3EA7"/>
    <w:rsid w:val="00B01A63"/>
    <w:rsid w:val="00B30F9A"/>
    <w:rsid w:val="00B44312"/>
    <w:rsid w:val="00B502B5"/>
    <w:rsid w:val="00B522E4"/>
    <w:rsid w:val="00B86B75"/>
    <w:rsid w:val="00BB57D7"/>
    <w:rsid w:val="00BC48D5"/>
    <w:rsid w:val="00BD3E05"/>
    <w:rsid w:val="00BD6C50"/>
    <w:rsid w:val="00BF71B6"/>
    <w:rsid w:val="00C36279"/>
    <w:rsid w:val="00C74EB0"/>
    <w:rsid w:val="00C96D82"/>
    <w:rsid w:val="00C97260"/>
    <w:rsid w:val="00CE2F49"/>
    <w:rsid w:val="00D4182E"/>
    <w:rsid w:val="00D87100"/>
    <w:rsid w:val="00DB5882"/>
    <w:rsid w:val="00DC11C0"/>
    <w:rsid w:val="00DC6FE0"/>
    <w:rsid w:val="00E115AB"/>
    <w:rsid w:val="00E315A3"/>
    <w:rsid w:val="00E3423F"/>
    <w:rsid w:val="00E80D0F"/>
    <w:rsid w:val="00EA071D"/>
    <w:rsid w:val="00EA3C39"/>
    <w:rsid w:val="00EB6360"/>
    <w:rsid w:val="00EC0A59"/>
    <w:rsid w:val="00EC0D59"/>
    <w:rsid w:val="00EC779B"/>
    <w:rsid w:val="00EF0B06"/>
    <w:rsid w:val="00F074B6"/>
    <w:rsid w:val="00F21B06"/>
    <w:rsid w:val="00F47096"/>
    <w:rsid w:val="00FA7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526CDD"/>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5713D0-B352-4168-A1C7-FFBA8CF3B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98</TotalTime>
  <Pages>16</Pages>
  <Words>2049</Words>
  <Characters>11274</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1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Diego Andres Araque Jauregui</cp:lastModifiedBy>
  <cp:revision>30</cp:revision>
  <dcterms:created xsi:type="dcterms:W3CDTF">2018-12-20T09:48:00Z</dcterms:created>
  <dcterms:modified xsi:type="dcterms:W3CDTF">2019-11-0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